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00D6E8CC" w14:textId="090FD060"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Apakah CSS</w:t>
      </w:r>
      <w:r w:rsidR="00A26635" w:rsidRPr="00A26635">
        <w:rPr>
          <w:rFonts w:ascii="Times" w:hAnsi="Times"/>
          <w:b/>
          <w:sz w:val="22"/>
        </w:rPr>
        <w:t xml:space="preserve"> ?</w:t>
      </w:r>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esuai dengan namanya CSS memiliki sifat ”</w:t>
      </w:r>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sidRPr="00010305">
        <w:rPr>
          <w:rFonts w:eastAsia="Times New Roman"/>
          <w:i/>
          <w:iCs/>
        </w:rPr>
        <w:t>background</w:t>
      </w:r>
      <w:r>
        <w:rPr>
          <w:rFonts w:eastAsia="Times New Roman"/>
        </w:rPr>
        <w:t xml:space="preserve">”. mengatur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jenis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kemudian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di gunakan untuk meletakkan letak file CSS. pada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r w:rsidR="00F54E4D">
        <w:rPr>
          <w:rFonts w:eastAsia="Times New Roman"/>
        </w:rPr>
        <w:t>jika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ika file css terletak dalam sebuah folder, misalkan nama foldernya adalah ”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t>href="../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lastRenderedPageBreak/>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04B6B20C" w:rsidR="00A44E8F" w:rsidRDefault="00AE6E45" w:rsidP="00ED7C48">
            <w:pPr>
              <w:jc w:val="both"/>
            </w:pPr>
            <w:r>
              <w:t xml:space="preserve">Simpan file tersebut, kemudian buka browser dan jalankan </w:t>
            </w:r>
            <w:r w:rsidRPr="00AE6E45">
              <w:rPr>
                <w:rStyle w:val="SubtitleChar"/>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r w:rsidRPr="00A001AF">
              <w:rPr>
                <w:rStyle w:val="SubtitleChar"/>
              </w:rPr>
              <w:t>style.css</w:t>
            </w:r>
            <w:r>
              <w:t xml:space="preserve">  berisi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7BDB7871" w14:textId="77777777" w:rsidR="00070B57" w:rsidRDefault="00070B57" w:rsidP="00A44EAB">
            <w:pPr>
              <w:jc w:val="both"/>
            </w:pPr>
          </w:p>
          <w:p w14:paraId="60D98CB3" w14:textId="3C993E83" w:rsidR="00070B57" w:rsidRDefault="00263DB7" w:rsidP="00A44EAB">
            <w:pPr>
              <w:jc w:val="both"/>
            </w:pPr>
            <w:r>
              <w:t>Div digunakan sebagai wadah untuk mengelompokkan konten atau elemen-elemen lain sehingga dapat diatur maupun diberi gaya menggunakan CSS</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BE1667">
            <w:pPr>
              <w:jc w:val="both"/>
              <w:rPr>
                <w:b/>
              </w:rPr>
            </w:pPr>
            <w:r w:rsidRPr="00C81126">
              <w:rPr>
                <w:b/>
              </w:rPr>
              <w:t>Keteranga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77777777" w:rsidR="00307B9D" w:rsidRPr="00C81126" w:rsidRDefault="00307B9D" w:rsidP="00BE1667">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2">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lastRenderedPageBreak/>
              <w:t>3</w:t>
            </w:r>
          </w:p>
        </w:tc>
        <w:tc>
          <w:tcPr>
            <w:tcW w:w="9313" w:type="dxa"/>
            <w:tcMar>
              <w:top w:w="85" w:type="dxa"/>
              <w:bottom w:w="85" w:type="dxa"/>
            </w:tcMar>
            <w:vAlign w:val="center"/>
          </w:tcPr>
          <w:p w14:paraId="765448FA" w14:textId="77777777" w:rsidR="00307B9D" w:rsidRPr="00C81126" w:rsidRDefault="00307B9D" w:rsidP="00BE1667">
            <w:pPr>
              <w:jc w:val="both"/>
            </w:pPr>
            <w:r>
              <w:t xml:space="preserve">Lengkapi kode program di dalam file </w:t>
            </w:r>
            <w:r w:rsidRPr="00AE6E45">
              <w:rPr>
                <w:rStyle w:val="SubtitleChar"/>
              </w:rPr>
              <w:t>style.css</w:t>
            </w:r>
            <w:r>
              <w:t>. sehingga menjadi seperti kode pada langkah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3">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77777777" w:rsidR="00307B9D" w:rsidRDefault="00307B9D" w:rsidP="00BE1667">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3EBF4A3F" w:rsidR="00307B9D" w:rsidRDefault="00307B9D" w:rsidP="00BE1667">
            <w:pPr>
              <w:jc w:val="both"/>
            </w:pPr>
            <w:r>
              <w:t xml:space="preserve">Apa yang anda pahami dari penggunaan class dan id dalam index.html. Catat di bawah ini pemahaman anda. </w:t>
            </w:r>
            <w:r>
              <w:rPr>
                <w:color w:val="FF0000"/>
              </w:rPr>
              <w:t>(soal no 2</w:t>
            </w:r>
            <w:r w:rsidRPr="00075256">
              <w:rPr>
                <w:color w:val="FF0000"/>
              </w:rPr>
              <w:t>)</w:t>
            </w:r>
          </w:p>
          <w:p w14:paraId="69C0A31F" w14:textId="77777777" w:rsidR="00307B9D" w:rsidRDefault="00307B9D" w:rsidP="00BE1667">
            <w:pPr>
              <w:jc w:val="both"/>
            </w:pPr>
          </w:p>
          <w:p w14:paraId="1E3ED5A6" w14:textId="11B2F131" w:rsidR="00307B9D" w:rsidRDefault="002544C8" w:rsidP="00BE1667">
            <w:pPr>
              <w:jc w:val="both"/>
            </w:pPr>
            <w:r>
              <w:t>Class dan id digunakan untuk menandai elemen-elemen tertentu agar dapat diatur, diberi gaya, atau dimanipulasi menggunakan CSS</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lastRenderedPageBreak/>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7">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677DF934" w14:textId="77777777" w:rsidR="00F21436" w:rsidRDefault="00F21436" w:rsidP="00A44EAB">
            <w:pPr>
              <w:jc w:val="both"/>
            </w:pPr>
          </w:p>
          <w:p w14:paraId="66CE1D06" w14:textId="77777777" w:rsidR="00F21436" w:rsidRDefault="00F21436" w:rsidP="00A44EAB">
            <w:pPr>
              <w:jc w:val="both"/>
            </w:pPr>
          </w:p>
          <w:p w14:paraId="0C3C66EB" w14:textId="42F2E679" w:rsidR="00F21436" w:rsidRDefault="002544C8" w:rsidP="00A44EAB">
            <w:pPr>
              <w:jc w:val="both"/>
            </w:pPr>
            <w:r>
              <w:t>Warna background pada index.html berubah menjadi lightcyan dan tulisan yang tidak diubah dengan css berubah menjadi warna putih</w:t>
            </w: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lastRenderedPageBreak/>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18">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77777777" w:rsidR="00E67065" w:rsidRDefault="00E67065" w:rsidP="00A44EAB">
            <w:pPr>
              <w:jc w:val="both"/>
            </w:pPr>
          </w:p>
          <w:p w14:paraId="4123A815" w14:textId="7FBD0406" w:rsidR="00E67065" w:rsidRDefault="002544C8" w:rsidP="00A44EAB">
            <w:pPr>
              <w:jc w:val="both"/>
            </w:pPr>
            <w:r>
              <w:t>Background pada index.html berubah menjadi gambar bunga.jpg</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19">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1A2E0AE2" w14:textId="2D86BE5E" w:rsidR="007A5D71" w:rsidRDefault="007A5D71" w:rsidP="007A5D71">
            <w:pPr>
              <w:jc w:val="both"/>
            </w:pPr>
          </w:p>
          <w:p w14:paraId="7CA33E79" w14:textId="258E713C" w:rsidR="007A5D71" w:rsidRDefault="00471994" w:rsidP="007A5D71">
            <w:pPr>
              <w:jc w:val="both"/>
            </w:pPr>
            <w:r>
              <w:t xml:space="preserve">Pada background gambar tree1.jpg hanya ditampilkan sekali sedangkan field1.jpg ditampilkan berulang kali, itu terjadi karena adanya penambahan baris kode “background-repeat” yang digunakan untuk mengatur gambar apakah akan ditampilkan kembali atau tidak </w:t>
            </w:r>
          </w:p>
        </w:tc>
      </w:tr>
    </w:tbl>
    <w:p w14:paraId="6A50344A" w14:textId="77777777" w:rsidR="005B005B" w:rsidRDefault="005B005B" w:rsidP="005B005B">
      <w:pPr>
        <w:jc w:val="both"/>
      </w:pPr>
    </w:p>
    <w:p w14:paraId="5E458905" w14:textId="6BE8EF06" w:rsidR="000E1BAF" w:rsidRPr="00471994" w:rsidRDefault="000E1BAF" w:rsidP="00E84EB4">
      <w:pPr>
        <w:shd w:val="clear" w:color="auto" w:fill="D9D9D9" w:themeFill="background1" w:themeFillShade="D9"/>
        <w:jc w:val="both"/>
        <w:rPr>
          <w:bCs/>
        </w:rPr>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misalnya anda ingin mengatur jarak antar element. anda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lastRenderedPageBreak/>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1">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2">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77777777" w:rsidR="0017513F" w:rsidRDefault="0017513F" w:rsidP="00A44EAB">
            <w:pPr>
              <w:jc w:val="both"/>
            </w:pPr>
          </w:p>
          <w:p w14:paraId="60AB76AC" w14:textId="0E3552D6" w:rsidR="0017513F" w:rsidRDefault="0010300E" w:rsidP="00A44EAB">
            <w:pPr>
              <w:jc w:val="both"/>
            </w:pPr>
            <w:r>
              <w:t>Div pertama membentuk box dengan background berwarna biru dan teks berwarna pink dan div kedua membentuk box dengan background berwarna hitam dan dengan teks yang berwarna pink dengan jarak lebih menjorok ke arah kanan</w:t>
            </w: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r w:rsidRPr="00FF2328">
              <w:rPr>
                <w:rStyle w:val="SubtitleChar"/>
              </w:rPr>
              <w:t>margin :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sini apa yang anda amati dari kode program di atas. </w:t>
            </w:r>
            <w:r w:rsidR="004F5AE5">
              <w:rPr>
                <w:color w:val="FF0000"/>
              </w:rPr>
              <w:t>(soal no 7</w:t>
            </w:r>
            <w:r w:rsidRPr="00075256">
              <w:rPr>
                <w:color w:val="FF0000"/>
              </w:rPr>
              <w:t>)</w:t>
            </w:r>
          </w:p>
          <w:p w14:paraId="2E6F5B46" w14:textId="77777777" w:rsidR="00FF2328" w:rsidRDefault="00FF2328" w:rsidP="00FF2328">
            <w:pPr>
              <w:jc w:val="both"/>
            </w:pPr>
          </w:p>
          <w:p w14:paraId="4AB5DA6B" w14:textId="41544CDD" w:rsidR="00FF2328" w:rsidRDefault="00FA0BD8" w:rsidP="00FF2328">
            <w:pPr>
              <w:jc w:val="both"/>
            </w:pPr>
            <w:r>
              <w:t>Jarak box biru menjadi lebih kebawah dan menjorok kekanan begitu pula jarak box biru dengan box hitam semakin menjauh</w:t>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lastRenderedPageBreak/>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23">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24">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77777777" w:rsidR="00B061BF" w:rsidRDefault="00B061BF" w:rsidP="00B061BF">
            <w:pPr>
              <w:jc w:val="both"/>
            </w:pPr>
          </w:p>
          <w:p w14:paraId="5CB3EDDC" w14:textId="77777777" w:rsidR="00B061BF" w:rsidRDefault="00B061BF" w:rsidP="00B061BF">
            <w:pPr>
              <w:jc w:val="both"/>
            </w:pPr>
          </w:p>
          <w:p w14:paraId="7DB8F4F3" w14:textId="384776FD" w:rsidR="00B061BF" w:rsidRDefault="00E73AAA" w:rsidP="00B061BF">
            <w:pPr>
              <w:jc w:val="both"/>
            </w:pPr>
            <w:r>
              <w:lastRenderedPageBreak/>
              <w:t>Terdapat 2 box yaitu box biru dan box merah, box biru memiliki teks berwarna cornsilk dan berada di Tengah kemudian jarak antara teks dengan tepi box 20px, sedangkan box merah memiliki warna teks yang sama dengan box biru, kemudian memiliki bentuk box yang lebih Panjang dan jarak teks dari center lebih menjorok kekanan karena adanya syntax“padding-left” dengan ukuran 70px</w:t>
            </w:r>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77777777" w:rsidR="00BA6854" w:rsidRDefault="00BA6854" w:rsidP="00BA6854">
            <w:pPr>
              <w:jc w:val="both"/>
            </w:pPr>
          </w:p>
          <w:p w14:paraId="207F1EC0" w14:textId="3E4ED9B8" w:rsidR="00BA6854" w:rsidRDefault="00E73AAA" w:rsidP="00BA6854">
            <w:pPr>
              <w:jc w:val="both"/>
            </w:pPr>
            <w:r>
              <w:t>Jarak antara teks dengan tepi box menjadi lebih lebar</w:t>
            </w:r>
          </w:p>
          <w:p w14:paraId="67A718F1" w14:textId="77777777" w:rsidR="00BA6854" w:rsidRDefault="00BA6854" w:rsidP="00BA6854">
            <w:pPr>
              <w:jc w:val="both"/>
            </w:pP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tyle</w:t>
      </w:r>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25">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lastRenderedPageBreak/>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26">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77777777" w:rsidR="00EF6F15" w:rsidRDefault="00EF6F15" w:rsidP="00EF6F15">
            <w:pPr>
              <w:jc w:val="both"/>
            </w:pPr>
          </w:p>
          <w:p w14:paraId="0D53656A" w14:textId="2D52F995" w:rsidR="00EF6F15" w:rsidRDefault="00D108AF" w:rsidP="00EF6F15">
            <w:pPr>
              <w:jc w:val="both"/>
            </w:pPr>
            <w:r>
              <w:t>Pada tulisan berwarna merah font berubah menjadi “sans-serif”</w:t>
            </w:r>
          </w:p>
          <w:p w14:paraId="1763E805" w14:textId="3285BDBC" w:rsidR="00D108AF" w:rsidRDefault="00D108AF" w:rsidP="00EF6F15">
            <w:pPr>
              <w:jc w:val="both"/>
            </w:pPr>
            <w:r>
              <w:t>Pada tulisan berwarna hijau font memiliki ukuran 24pt dan memiliki style miring italic</w:t>
            </w:r>
          </w:p>
          <w:p w14:paraId="791472A5" w14:textId="50DDC987" w:rsidR="00D108AF" w:rsidRDefault="00D108AF" w:rsidP="00EF6F15">
            <w:pPr>
              <w:jc w:val="both"/>
            </w:pPr>
            <w:r>
              <w:t>Pada tulisan berwarna biru font memiliki style miring oblique</w:t>
            </w:r>
          </w:p>
          <w:p w14:paraId="4440C696" w14:textId="77777777" w:rsidR="00EF6F15" w:rsidRDefault="00EF6F15" w:rsidP="00EF6F15">
            <w:pPr>
              <w:jc w:val="both"/>
            </w:pPr>
          </w:p>
        </w:tc>
      </w:tr>
    </w:tbl>
    <w:p w14:paraId="51DF8C2D" w14:textId="6C840CAB" w:rsidR="00834FD3" w:rsidRPr="00E84EB4" w:rsidRDefault="00710E9C" w:rsidP="00E84EB4">
      <w:pPr>
        <w:shd w:val="clear" w:color="auto" w:fill="E7E6E6" w:themeFill="background2"/>
        <w:jc w:val="both"/>
        <w:rPr>
          <w:b/>
        </w:rPr>
      </w:pPr>
      <w:r w:rsidRPr="00710E9C">
        <w:rPr>
          <w:b/>
        </w:rPr>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yaitu: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merupakan link aktif biasa.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merupakan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merupakan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merupakan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2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lastRenderedPageBreak/>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2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1EFD5EB1" w14:textId="63AD4EF7" w:rsidR="00DB7EEC" w:rsidRDefault="00FC4D95" w:rsidP="00A44EAB">
            <w:pPr>
              <w:jc w:val="both"/>
            </w:pPr>
            <w:r>
              <w:t>Pada saat melakukan hover pada teks, teks akan berubah berwarna merah</w:t>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670DFBA8" w:rsidR="0048476A" w:rsidRDefault="0048476A" w:rsidP="00A44EAB">
            <w:pPr>
              <w:jc w:val="both"/>
            </w:pPr>
            <w:r>
              <w:t xml:space="preserve">Tambahkan kode pada </w:t>
            </w:r>
            <w:r>
              <w:rPr>
                <w:rStyle w:val="SubtitleChar"/>
              </w:rPr>
              <w:t>styleLink</w:t>
            </w:r>
            <w:r w:rsidRPr="00E246C4">
              <w:rPr>
                <w:rStyle w:val="SubtitleChar"/>
              </w:rPr>
              <w:t>.css</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pPr>
            <w:r>
              <w:t xml:space="preserve">Tulis kode program yang anda tambahkan di sini </w:t>
            </w:r>
            <w:r w:rsidRPr="0048476A">
              <w:rPr>
                <w:color w:val="FF0000"/>
              </w:rPr>
              <w:t>(soal no 12)</w:t>
            </w:r>
          </w:p>
          <w:p w14:paraId="3DDAF466" w14:textId="448CBA00" w:rsidR="0048476A" w:rsidRDefault="00FC4D95" w:rsidP="00A44EAB">
            <w:pPr>
              <w:jc w:val="both"/>
            </w:pPr>
            <w:r w:rsidRPr="00FC4D95">
              <w:rPr>
                <w:noProof/>
              </w:rPr>
              <w:drawing>
                <wp:inline distT="0" distB="0" distL="0" distR="0" wp14:anchorId="65C874D4" wp14:editId="58CD7171">
                  <wp:extent cx="2034540" cy="1063211"/>
                  <wp:effectExtent l="0" t="0" r="3810" b="3810"/>
                  <wp:docPr id="174631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12657" name=""/>
                          <pic:cNvPicPr/>
                        </pic:nvPicPr>
                        <pic:blipFill>
                          <a:blip r:embed="rId29"/>
                          <a:stretch>
                            <a:fillRect/>
                          </a:stretch>
                        </pic:blipFill>
                        <pic:spPr>
                          <a:xfrm>
                            <a:off x="0" y="0"/>
                            <a:ext cx="2041855" cy="1067034"/>
                          </a:xfrm>
                          <a:prstGeom prst="rect">
                            <a:avLst/>
                          </a:prstGeom>
                        </pic:spPr>
                      </pic:pic>
                    </a:graphicData>
                  </a:graphic>
                </wp:inline>
              </w:drawing>
            </w:r>
          </w:p>
        </w:tc>
      </w:tr>
    </w:tbl>
    <w:p w14:paraId="49C93BB0" w14:textId="2A2EB7FE" w:rsidR="0065347B" w:rsidRPr="00E84EB4" w:rsidRDefault="0065347B" w:rsidP="00E84EB4">
      <w:pPr>
        <w:shd w:val="clear" w:color="auto" w:fill="D9D9D9" w:themeFill="background1" w:themeFillShade="D9"/>
        <w:jc w:val="both"/>
        <w:rPr>
          <w:b/>
        </w:rPr>
      </w:pPr>
      <w:r w:rsidRPr="0065347B">
        <w:rPr>
          <w:b/>
        </w:rPr>
        <w:t>Praktikum Bagian 9: Mengatur Format Text dengan CSS</w:t>
      </w:r>
    </w:p>
    <w:p w14:paraId="5090FEE7" w14:textId="7795ADFB" w:rsidR="0065347B" w:rsidRDefault="0073007B" w:rsidP="00E84EB4">
      <w:pPr>
        <w:ind w:firstLine="567"/>
        <w:jc w:val="both"/>
      </w:pPr>
      <w:r w:rsidRPr="00E84EB4">
        <w:rPr>
          <w:rFonts w:eastAsia="Times New Roman"/>
        </w:rPr>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text-indent</w:t>
      </w:r>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r w:rsidRPr="00087A9C">
        <w:rPr>
          <w:i/>
          <w:iCs/>
        </w:rPr>
        <w:t>letter</w:t>
      </w:r>
      <w:r w:rsidR="0073007B" w:rsidRPr="00087A9C">
        <w:rPr>
          <w:i/>
          <w:iCs/>
        </w:rPr>
        <w:t>-spacing</w:t>
      </w:r>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word-spacing</w:t>
      </w:r>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w:t>
      </w:r>
      <w:r w:rsidR="00C54015" w:rsidRPr="00C54015">
        <w:t xml:space="preserve">untuk mengatur efek bayang pada text, value yang di isikan pertama mengisi nilai untuk jarak kiri kanan, dan kedua mengisi jarak atas bawah dan yang ketiga mengisi warna. untuk contoh penulisanya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lastRenderedPageBreak/>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30">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31">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06292186" w14:textId="77777777" w:rsidR="003F7EA2" w:rsidRDefault="003F7EA2" w:rsidP="00A44EAB">
            <w:pPr>
              <w:jc w:val="both"/>
            </w:pPr>
          </w:p>
          <w:p w14:paraId="7B3FA881" w14:textId="48DE23BA" w:rsidR="003F7EA2" w:rsidRDefault="0062051A" w:rsidP="00A44EAB">
            <w:pPr>
              <w:jc w:val="both"/>
            </w:pPr>
            <w:r>
              <w:t>Teks pertama berubah menjadi warna biru</w:t>
            </w: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center;</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2291BBA4" w14:textId="77777777" w:rsidR="003F7EA2" w:rsidRDefault="003F7EA2" w:rsidP="00A44EAB">
            <w:pPr>
              <w:jc w:val="both"/>
            </w:pPr>
          </w:p>
          <w:p w14:paraId="08B66A8B" w14:textId="1F25D5A3" w:rsidR="003F7EA2" w:rsidRDefault="0062051A" w:rsidP="00A44EAB">
            <w:pPr>
              <w:jc w:val="both"/>
            </w:pPr>
            <w:r w:rsidRPr="0062051A">
              <w:rPr>
                <w:noProof/>
              </w:rPr>
              <w:drawing>
                <wp:inline distT="0" distB="0" distL="0" distR="0" wp14:anchorId="09818956" wp14:editId="3F397E39">
                  <wp:extent cx="2827020" cy="1362507"/>
                  <wp:effectExtent l="0" t="0" r="0" b="9525"/>
                  <wp:docPr id="116153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36816" name=""/>
                          <pic:cNvPicPr/>
                        </pic:nvPicPr>
                        <pic:blipFill>
                          <a:blip r:embed="rId32"/>
                          <a:stretch>
                            <a:fillRect/>
                          </a:stretch>
                        </pic:blipFill>
                        <pic:spPr>
                          <a:xfrm>
                            <a:off x="0" y="0"/>
                            <a:ext cx="2831215" cy="1364529"/>
                          </a:xfrm>
                          <a:prstGeom prst="rect">
                            <a:avLst/>
                          </a:prstGeom>
                        </pic:spPr>
                      </pic:pic>
                    </a:graphicData>
                  </a:graphic>
                </wp:inline>
              </w:drawing>
            </w: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lastRenderedPageBreak/>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kode program yang anda tambahkan di sini </w:t>
            </w:r>
            <w:r>
              <w:rPr>
                <w:color w:val="FF0000"/>
              </w:rPr>
              <w:t>(soal no 15</w:t>
            </w:r>
            <w:r w:rsidRPr="0048476A">
              <w:rPr>
                <w:color w:val="FF0000"/>
              </w:rPr>
              <w:t>)</w:t>
            </w:r>
          </w:p>
          <w:p w14:paraId="495DA95B" w14:textId="77777777" w:rsidR="00230535" w:rsidRDefault="00230535" w:rsidP="00230535">
            <w:pPr>
              <w:jc w:val="both"/>
            </w:pPr>
          </w:p>
          <w:p w14:paraId="0303F8F1" w14:textId="53BC936E" w:rsidR="00230535" w:rsidRDefault="0062051A" w:rsidP="00230535">
            <w:pPr>
              <w:jc w:val="both"/>
            </w:pPr>
            <w:r w:rsidRPr="0062051A">
              <w:rPr>
                <w:noProof/>
              </w:rPr>
              <w:drawing>
                <wp:inline distT="0" distB="0" distL="0" distR="0" wp14:anchorId="0470C63F" wp14:editId="312A925C">
                  <wp:extent cx="2628900" cy="848994"/>
                  <wp:effectExtent l="0" t="0" r="0" b="8890"/>
                  <wp:docPr id="532121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1215" name=""/>
                          <pic:cNvPicPr/>
                        </pic:nvPicPr>
                        <pic:blipFill>
                          <a:blip r:embed="rId33"/>
                          <a:stretch>
                            <a:fillRect/>
                          </a:stretch>
                        </pic:blipFill>
                        <pic:spPr>
                          <a:xfrm>
                            <a:off x="0" y="0"/>
                            <a:ext cx="2631726" cy="849907"/>
                          </a:xfrm>
                          <a:prstGeom prst="rect">
                            <a:avLst/>
                          </a:prstGeom>
                        </pic:spPr>
                      </pic:pic>
                    </a:graphicData>
                  </a:graphic>
                </wp:inline>
              </w:drawing>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r>
              <w:rPr>
                <w:rStyle w:val="SubtitleChar"/>
              </w:rPr>
              <w:t>styleText</w:t>
            </w:r>
            <w:r w:rsidRPr="00E246C4">
              <w:rPr>
                <w:rStyle w:val="SubtitleChar"/>
              </w:rPr>
              <w:t>.css</w:t>
            </w:r>
            <w:r>
              <w:t xml:space="preserve">  untuk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pPr>
            <w:r>
              <w:t xml:space="preserve">Tulis kode program yang anda tambahkan di sini </w:t>
            </w:r>
            <w:r w:rsidR="00514F3C">
              <w:rPr>
                <w:color w:val="FF0000"/>
              </w:rPr>
              <w:t>(soal no 16</w:t>
            </w:r>
            <w:r w:rsidRPr="0048476A">
              <w:rPr>
                <w:color w:val="FF0000"/>
              </w:rPr>
              <w:t>)</w:t>
            </w:r>
          </w:p>
          <w:p w14:paraId="6CBA26C5" w14:textId="77777777" w:rsidR="005E37FE" w:rsidRDefault="005E37FE" w:rsidP="005E37FE">
            <w:pPr>
              <w:jc w:val="both"/>
            </w:pPr>
          </w:p>
          <w:p w14:paraId="731C966B" w14:textId="31A1050C" w:rsidR="005E37FE" w:rsidRDefault="0062051A" w:rsidP="005E37FE">
            <w:pPr>
              <w:jc w:val="both"/>
            </w:pPr>
            <w:r w:rsidRPr="0062051A">
              <w:rPr>
                <w:noProof/>
              </w:rPr>
              <w:drawing>
                <wp:inline distT="0" distB="0" distL="0" distR="0" wp14:anchorId="094B6CC9" wp14:editId="045A0DF3">
                  <wp:extent cx="1895666" cy="944880"/>
                  <wp:effectExtent l="0" t="0" r="9525" b="7620"/>
                  <wp:docPr id="862824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824087" name=""/>
                          <pic:cNvPicPr/>
                        </pic:nvPicPr>
                        <pic:blipFill>
                          <a:blip r:embed="rId34"/>
                          <a:stretch>
                            <a:fillRect/>
                          </a:stretch>
                        </pic:blipFill>
                        <pic:spPr>
                          <a:xfrm>
                            <a:off x="0" y="0"/>
                            <a:ext cx="1899611" cy="946847"/>
                          </a:xfrm>
                          <a:prstGeom prst="rect">
                            <a:avLst/>
                          </a:prstGeom>
                        </pic:spPr>
                      </pic:pic>
                    </a:graphicData>
                  </a:graphic>
                </wp:inline>
              </w:drawing>
            </w: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Position static digunakan untuk mengatur element menjadi statis secara default. Elemen akan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akan terletak pada posisi normal. </w:t>
      </w:r>
      <w:r w:rsidR="00B213D1" w:rsidRPr="00087A9C">
        <w:rPr>
          <w:rFonts w:eastAsia="Times New Roman"/>
        </w:rPr>
        <w:t>Mengatur properti atas, kanan, bawah, dan kiri dari elemen yang diposisikan dengan “relatif” akan membuatnya jauh dari posisi normalnya. Konten lain tidak akan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w:t>
      </w:r>
      <w:r w:rsidR="002D51C5" w:rsidRPr="00087A9C">
        <w:rPr>
          <w:rFonts w:eastAsia="Times New Roman"/>
        </w:rPr>
        <w:t>Sebuah element HTML yang di setting dengan position fixed akan memiliki sifat tetap. tanpa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akan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0D428A">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137882FE" w:rsidR="004661A1" w:rsidRPr="00016205" w:rsidRDefault="004661A1" w:rsidP="000D428A">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0D428A">
            <w:pPr>
              <w:jc w:val="center"/>
            </w:pPr>
            <w:r>
              <w:t>2</w:t>
            </w:r>
          </w:p>
        </w:tc>
        <w:tc>
          <w:tcPr>
            <w:tcW w:w="9631" w:type="dxa"/>
            <w:tcMar>
              <w:top w:w="85" w:type="dxa"/>
              <w:bottom w:w="85" w:type="dxa"/>
            </w:tcMar>
            <w:vAlign w:val="center"/>
          </w:tcPr>
          <w:p w14:paraId="727A29D8" w14:textId="77777777" w:rsidR="004661A1" w:rsidRDefault="004661A1" w:rsidP="000D428A">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0D428A">
            <w:pPr>
              <w:jc w:val="center"/>
            </w:pPr>
            <w:r>
              <w:lastRenderedPageBreak/>
              <w:t>3</w:t>
            </w:r>
          </w:p>
        </w:tc>
        <w:tc>
          <w:tcPr>
            <w:tcW w:w="9631" w:type="dxa"/>
            <w:tcMar>
              <w:top w:w="85" w:type="dxa"/>
              <w:bottom w:w="85" w:type="dxa"/>
            </w:tcMar>
            <w:vAlign w:val="center"/>
          </w:tcPr>
          <w:p w14:paraId="055F2C11" w14:textId="77777777" w:rsidR="004661A1" w:rsidRDefault="004661A1" w:rsidP="000D428A">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35">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36">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37">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48BDC6F9" w:rsidR="004661A1" w:rsidRDefault="004661A1" w:rsidP="000D428A">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10BE31EB" w:rsidR="004661A1" w:rsidRDefault="004661A1" w:rsidP="000D428A">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38">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39">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0D428A">
            <w:pPr>
              <w:jc w:val="center"/>
            </w:pPr>
            <w:r>
              <w:t>8</w:t>
            </w:r>
          </w:p>
        </w:tc>
        <w:tc>
          <w:tcPr>
            <w:tcW w:w="9631" w:type="dxa"/>
            <w:tcMar>
              <w:top w:w="85" w:type="dxa"/>
              <w:bottom w:w="85" w:type="dxa"/>
            </w:tcMar>
            <w:vAlign w:val="center"/>
          </w:tcPr>
          <w:p w14:paraId="1781B99C" w14:textId="61BEB421" w:rsidR="004661A1" w:rsidRDefault="004661A1" w:rsidP="000D428A">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6A8EDB03" w:rsidR="0076316A" w:rsidRDefault="004661A1" w:rsidP="000D428A">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73BAD65D" w14:textId="77777777" w:rsidR="00087A9C" w:rsidRDefault="00087A9C" w:rsidP="000D428A">
            <w:pPr>
              <w:jc w:val="both"/>
            </w:pPr>
          </w:p>
          <w:p w14:paraId="0EFD690F" w14:textId="48BF7E13" w:rsidR="004661A1" w:rsidRDefault="002303FB" w:rsidP="000D428A">
            <w:pPr>
              <w:jc w:val="both"/>
            </w:pPr>
            <w:r>
              <w:t>“Position: static;” membuat teks tidak bisa diubah menggunakan top, bottom, left dan right</w:t>
            </w:r>
          </w:p>
          <w:p w14:paraId="69AAECA4" w14:textId="7D306851" w:rsidR="002303FB" w:rsidRDefault="002303FB" w:rsidP="000D428A">
            <w:pPr>
              <w:jc w:val="both"/>
            </w:pPr>
            <w:r>
              <w:t>“Position: relative;” membuat teks bisa diubah posisinya dengan menggunakan  top, bottom, left dan right</w:t>
            </w:r>
          </w:p>
          <w:p w14:paraId="697D5D4E" w14:textId="16D3E612" w:rsidR="002303FB" w:rsidRDefault="002303FB" w:rsidP="000D428A">
            <w:pPr>
              <w:jc w:val="both"/>
            </w:pPr>
            <w:r w:rsidRPr="002303FB">
              <w:t xml:space="preserve">“Position: </w:t>
            </w:r>
            <w:r>
              <w:t>fixed</w:t>
            </w:r>
            <w:r w:rsidRPr="002303FB">
              <w:t>;”</w:t>
            </w:r>
            <w:r>
              <w:t xml:space="preserve"> membuat teks berada di posisi tetap meskipun halaman discroll</w:t>
            </w:r>
          </w:p>
          <w:p w14:paraId="2EEE9B06" w14:textId="16DCB977" w:rsidR="002303FB" w:rsidRDefault="002303FB" w:rsidP="000D428A">
            <w:pPr>
              <w:jc w:val="both"/>
            </w:pPr>
            <w:r w:rsidRPr="002303FB">
              <w:lastRenderedPageBreak/>
              <w:t xml:space="preserve">“Position: </w:t>
            </w:r>
            <w:r>
              <w:t>absolute</w:t>
            </w:r>
            <w:r w:rsidRPr="002303FB">
              <w:t>;”</w:t>
            </w:r>
            <w:r>
              <w:t xml:space="preserve"> membuat teks akan berada diposisi yang relative tergantung dengan posisi apa elemen lain yang berada didekatnya</w:t>
            </w:r>
          </w:p>
          <w:p w14:paraId="6BADC1CC" w14:textId="34F8D9D0" w:rsidR="002303FB" w:rsidRDefault="002303FB" w:rsidP="000D428A">
            <w:pPr>
              <w:jc w:val="both"/>
            </w:pPr>
            <w:r w:rsidRPr="002303FB">
              <w:t xml:space="preserve">“Position: </w:t>
            </w:r>
            <w:r>
              <w:t>sticky</w:t>
            </w:r>
            <w:r w:rsidRPr="002303FB">
              <w:t>;”</w:t>
            </w:r>
            <w:r>
              <w:t xml:space="preserve"> membuat teks berada diatas, berlaku jika saat melakukan scroll elemen yang melewati teks dengan posisi sticky akan seolah berada dibawah teks tersebut</w:t>
            </w:r>
          </w:p>
          <w:p w14:paraId="2AB42111" w14:textId="77777777" w:rsidR="004661A1" w:rsidRDefault="004661A1" w:rsidP="000D428A">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membuat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tidak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0D428A">
            <w:pPr>
              <w:jc w:val="both"/>
              <w:rPr>
                <w:b/>
              </w:rPr>
            </w:pPr>
            <w:r w:rsidRPr="00C81126">
              <w:rPr>
                <w:b/>
              </w:rPr>
              <w:t>Keteranga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A4B854D" w:rsidR="00364554" w:rsidRPr="00016205" w:rsidRDefault="00364554" w:rsidP="000D428A">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0D428A">
        <w:tc>
          <w:tcPr>
            <w:tcW w:w="1137" w:type="dxa"/>
            <w:tcMar>
              <w:top w:w="85" w:type="dxa"/>
              <w:bottom w:w="85" w:type="dxa"/>
            </w:tcMar>
            <w:vAlign w:val="center"/>
          </w:tcPr>
          <w:p w14:paraId="36813F10" w14:textId="77777777" w:rsidR="00364554" w:rsidRPr="00016205" w:rsidRDefault="00364554" w:rsidP="000D428A">
            <w:pPr>
              <w:jc w:val="center"/>
            </w:pPr>
            <w:r>
              <w:t>2</w:t>
            </w:r>
          </w:p>
        </w:tc>
        <w:tc>
          <w:tcPr>
            <w:tcW w:w="9631" w:type="dxa"/>
            <w:tcMar>
              <w:top w:w="85" w:type="dxa"/>
              <w:bottom w:w="85" w:type="dxa"/>
            </w:tcMar>
            <w:vAlign w:val="center"/>
          </w:tcPr>
          <w:p w14:paraId="175D2401" w14:textId="77777777" w:rsidR="00364554" w:rsidRDefault="00364554" w:rsidP="000D428A">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0D428A">
        <w:tc>
          <w:tcPr>
            <w:tcW w:w="1137" w:type="dxa"/>
            <w:tcMar>
              <w:top w:w="85" w:type="dxa"/>
              <w:bottom w:w="85" w:type="dxa"/>
            </w:tcMar>
            <w:vAlign w:val="center"/>
          </w:tcPr>
          <w:p w14:paraId="4F167F07" w14:textId="77777777" w:rsidR="00364554" w:rsidRDefault="00364554" w:rsidP="000D428A">
            <w:pPr>
              <w:jc w:val="center"/>
            </w:pPr>
            <w:r>
              <w:t>3</w:t>
            </w:r>
          </w:p>
        </w:tc>
        <w:tc>
          <w:tcPr>
            <w:tcW w:w="9631" w:type="dxa"/>
            <w:tcMar>
              <w:top w:w="85" w:type="dxa"/>
              <w:bottom w:w="85" w:type="dxa"/>
            </w:tcMar>
            <w:vAlign w:val="center"/>
          </w:tcPr>
          <w:p w14:paraId="3D484305" w14:textId="77777777" w:rsidR="00364554" w:rsidRDefault="00364554" w:rsidP="000D428A">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0D428A">
            <w:pPr>
              <w:jc w:val="both"/>
            </w:pP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lastRenderedPageBreak/>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40">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183FEEEF" w14:textId="77777777" w:rsidR="00364554" w:rsidRDefault="00364554" w:rsidP="000D428A">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0D428A">
            <w:pPr>
              <w:jc w:val="both"/>
            </w:pP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67BE11AD" w14:textId="77777777" w:rsidR="00364554" w:rsidRDefault="00364554" w:rsidP="000D428A">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0D428A">
            <w:pPr>
              <w:jc w:val="both"/>
            </w:pP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41">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0D428A">
        <w:tc>
          <w:tcPr>
            <w:tcW w:w="1137" w:type="dxa"/>
            <w:tcMar>
              <w:top w:w="85" w:type="dxa"/>
              <w:bottom w:w="85" w:type="dxa"/>
            </w:tcMar>
            <w:vAlign w:val="center"/>
          </w:tcPr>
          <w:p w14:paraId="4E21AACE" w14:textId="77777777" w:rsidR="00364554" w:rsidRDefault="00364554" w:rsidP="000D428A">
            <w:pPr>
              <w:jc w:val="center"/>
            </w:pPr>
            <w:r>
              <w:t>8</w:t>
            </w:r>
          </w:p>
        </w:tc>
        <w:tc>
          <w:tcPr>
            <w:tcW w:w="9631" w:type="dxa"/>
            <w:tcMar>
              <w:top w:w="85" w:type="dxa"/>
              <w:bottom w:w="85" w:type="dxa"/>
            </w:tcMar>
            <w:vAlign w:val="center"/>
          </w:tcPr>
          <w:p w14:paraId="01B9054D" w14:textId="7767E9CE" w:rsidR="00364554" w:rsidRDefault="00364554" w:rsidP="000D428A">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0D428A">
            <w:pPr>
              <w:jc w:val="both"/>
            </w:pP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7B3F36B" w:rsidR="00364554" w:rsidRDefault="00364554" w:rsidP="000D428A">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77777777" w:rsidR="00364554" w:rsidRDefault="00364554" w:rsidP="000D428A">
            <w:pPr>
              <w:jc w:val="both"/>
            </w:pPr>
          </w:p>
          <w:p w14:paraId="7717B326" w14:textId="65C73D4F" w:rsidR="00364554" w:rsidRDefault="00412C67" w:rsidP="000D428A">
            <w:pPr>
              <w:jc w:val="both"/>
            </w:pPr>
            <w:r>
              <w:t>Teks h2 berwarna blueviolet dan berada ditengah dan adanya logo polinema yang berada di sebelah kiri paragraf</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r w:rsidRPr="004810E6">
        <w:rPr>
          <w:rFonts w:ascii="Times" w:hAnsi="Times"/>
          <w:b/>
          <w:i/>
          <w:iCs/>
          <w:sz w:val="22"/>
        </w:rPr>
        <w:t>Layouting</w:t>
      </w:r>
      <w:r w:rsidRPr="00A26635">
        <w:rPr>
          <w:rFonts w:ascii="Times" w:hAnsi="Times"/>
          <w:b/>
          <w:sz w:val="22"/>
        </w:rPr>
        <w:t xml:space="preserve"> ?</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 xml:space="preserve">Tag &lt;div&gt; dan tag &lt;span&gt; tidak memiliki arti </w:t>
      </w:r>
      <w:r>
        <w:lastRenderedPageBreak/>
        <w:t>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BE1667">
            <w:pPr>
              <w:jc w:val="both"/>
              <w:rPr>
                <w:b/>
              </w:rPr>
            </w:pPr>
            <w:r w:rsidRPr="00C81126">
              <w:rPr>
                <w:b/>
              </w:rPr>
              <w:t>Keteranga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77777777" w:rsidR="00764FF1" w:rsidRPr="00C81126" w:rsidRDefault="00764FF1" w:rsidP="00BE1667">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BE1667">
        <w:tc>
          <w:tcPr>
            <w:tcW w:w="1271" w:type="dxa"/>
            <w:tcMar>
              <w:top w:w="85" w:type="dxa"/>
              <w:bottom w:w="85" w:type="dxa"/>
            </w:tcMar>
            <w:vAlign w:val="center"/>
          </w:tcPr>
          <w:p w14:paraId="2F715293" w14:textId="77777777" w:rsidR="00764FF1" w:rsidRPr="00C81126" w:rsidRDefault="00764FF1" w:rsidP="00BE1667">
            <w:pPr>
              <w:jc w:val="center"/>
            </w:pPr>
            <w:r w:rsidRPr="00C81126">
              <w:t>2</w:t>
            </w:r>
          </w:p>
        </w:tc>
        <w:tc>
          <w:tcPr>
            <w:tcW w:w="9088" w:type="dxa"/>
            <w:tcMar>
              <w:top w:w="85" w:type="dxa"/>
              <w:bottom w:w="85" w:type="dxa"/>
            </w:tcMar>
            <w:vAlign w:val="center"/>
          </w:tcPr>
          <w:p w14:paraId="2979AE3D" w14:textId="77777777" w:rsidR="00764FF1" w:rsidRPr="00C81126" w:rsidRDefault="00764FF1" w:rsidP="00BE1667">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BE1667">
        <w:tc>
          <w:tcPr>
            <w:tcW w:w="1271" w:type="dxa"/>
            <w:tcMar>
              <w:top w:w="85" w:type="dxa"/>
              <w:bottom w:w="85" w:type="dxa"/>
            </w:tcMar>
            <w:vAlign w:val="center"/>
          </w:tcPr>
          <w:p w14:paraId="0EDF79AA" w14:textId="77777777" w:rsidR="00764FF1" w:rsidRDefault="00764FF1" w:rsidP="00BE1667">
            <w:pPr>
              <w:jc w:val="center"/>
            </w:pPr>
            <w:r>
              <w:t>4</w:t>
            </w:r>
          </w:p>
        </w:tc>
        <w:tc>
          <w:tcPr>
            <w:tcW w:w="9088" w:type="dxa"/>
            <w:tcMar>
              <w:top w:w="85" w:type="dxa"/>
              <w:bottom w:w="85" w:type="dxa"/>
            </w:tcMar>
            <w:vAlign w:val="center"/>
          </w:tcPr>
          <w:p w14:paraId="2E4B277B" w14:textId="77777777" w:rsidR="00764FF1" w:rsidRDefault="00764FF1" w:rsidP="00BE1667">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77777777" w:rsidR="00764FF1" w:rsidRPr="00C81126" w:rsidRDefault="00764FF1" w:rsidP="00BE1667">
            <w:pPr>
              <w:jc w:val="both"/>
            </w:pPr>
            <w:r>
              <w:t>Kemudian buatlah &lt;div&gt; pada halaman html yang sama seperti pada kode program di bawah ini</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43"/>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77777777" w:rsidR="00764FF1" w:rsidRDefault="00764FF1" w:rsidP="00BE1667">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234DF7D1" w14:textId="77777777" w:rsidR="002F1C3C" w:rsidRDefault="002F1C3C" w:rsidP="00BE1667">
            <w:pPr>
              <w:jc w:val="both"/>
              <w:rPr>
                <w:b/>
                <w:bCs/>
                <w:color w:val="FF0000"/>
              </w:rPr>
            </w:pPr>
          </w:p>
          <w:p w14:paraId="34CF9541" w14:textId="7E6F872A" w:rsidR="002F1C3C" w:rsidRDefault="002F1C3C" w:rsidP="00BE1667">
            <w:pPr>
              <w:jc w:val="both"/>
            </w:pPr>
            <w:r>
              <w:lastRenderedPageBreak/>
              <w:t>Masih sama kerna belum ada CSS yang ditambahkan pada class yang dipanggil pada tag &lt;div&gt;</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lastRenderedPageBreak/>
              <w:t>8</w:t>
            </w:r>
          </w:p>
        </w:tc>
        <w:tc>
          <w:tcPr>
            <w:tcW w:w="9088" w:type="dxa"/>
            <w:tcMar>
              <w:top w:w="85" w:type="dxa"/>
              <w:bottom w:w="85" w:type="dxa"/>
            </w:tcMar>
            <w:vAlign w:val="center"/>
          </w:tcPr>
          <w:p w14:paraId="452C57D0" w14:textId="77777777" w:rsidR="00764FF1" w:rsidRDefault="00764FF1" w:rsidP="00BE1667">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055D1D77" w14:textId="77777777" w:rsidR="00764FF1" w:rsidRDefault="00764FF1" w:rsidP="00BE1667">
            <w:pPr>
              <w:rPr>
                <w:b/>
                <w:bCs/>
                <w:color w:val="FF0000"/>
              </w:rPr>
            </w:pPr>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p w14:paraId="16BD29DE" w14:textId="77777777" w:rsidR="002F1C3C" w:rsidRDefault="002F1C3C" w:rsidP="00BE1667">
            <w:pPr>
              <w:rPr>
                <w:b/>
                <w:bCs/>
                <w:color w:val="FF0000"/>
              </w:rPr>
            </w:pPr>
          </w:p>
          <w:p w14:paraId="6A590C34" w14:textId="77777777" w:rsidR="002F1C3C" w:rsidRDefault="00700131" w:rsidP="00BE1667">
            <w:r w:rsidRPr="00700131">
              <w:rPr>
                <w:noProof/>
              </w:rPr>
              <w:drawing>
                <wp:inline distT="0" distB="0" distL="0" distR="0" wp14:anchorId="577881B0" wp14:editId="0AC0DB80">
                  <wp:extent cx="3790211" cy="3451860"/>
                  <wp:effectExtent l="0" t="0" r="1270" b="0"/>
                  <wp:docPr id="1713583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83753" name=""/>
                          <pic:cNvPicPr/>
                        </pic:nvPicPr>
                        <pic:blipFill>
                          <a:blip r:embed="rId45"/>
                          <a:stretch>
                            <a:fillRect/>
                          </a:stretch>
                        </pic:blipFill>
                        <pic:spPr>
                          <a:xfrm>
                            <a:off x="0" y="0"/>
                            <a:ext cx="3792978" cy="3454380"/>
                          </a:xfrm>
                          <a:prstGeom prst="rect">
                            <a:avLst/>
                          </a:prstGeom>
                        </pic:spPr>
                      </pic:pic>
                    </a:graphicData>
                  </a:graphic>
                </wp:inline>
              </w:drawing>
            </w:r>
          </w:p>
          <w:p w14:paraId="384783BF" w14:textId="77777777" w:rsidR="00700131" w:rsidRDefault="00700131" w:rsidP="00BE1667"/>
          <w:p w14:paraId="342B37B1" w14:textId="2984D809" w:rsidR="00700131" w:rsidRPr="00556C56" w:rsidRDefault="00700131" w:rsidP="00BE1667">
            <w:r>
              <w:t>Adanya perubahan warna background pada tag &lt;div&gt; yang memiliki class navigasi berwarna pink dan tag &lt;div&gt; yang memiliki class main berwarna lightgreen</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Langkah</w:t>
            </w:r>
          </w:p>
        </w:tc>
        <w:tc>
          <w:tcPr>
            <w:tcW w:w="9206" w:type="dxa"/>
            <w:vAlign w:val="center"/>
          </w:tcPr>
          <w:p w14:paraId="029ABA02" w14:textId="77777777" w:rsidR="00764FF1" w:rsidRDefault="00764FF1" w:rsidP="00BE1667">
            <w:r w:rsidRPr="00C81126">
              <w:rPr>
                <w:b/>
              </w:rPr>
              <w:t>Keteranga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77777777" w:rsidR="00764FF1" w:rsidRDefault="00764FF1" w:rsidP="00BE1667">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BE1667">
        <w:trPr>
          <w:jc w:val="center"/>
        </w:trPr>
        <w:tc>
          <w:tcPr>
            <w:tcW w:w="1129" w:type="dxa"/>
          </w:tcPr>
          <w:p w14:paraId="2D7CB3EF" w14:textId="77777777" w:rsidR="00764FF1" w:rsidRDefault="00764FF1" w:rsidP="00BE1667">
            <w:pPr>
              <w:jc w:val="center"/>
            </w:pPr>
            <w:r>
              <w:lastRenderedPageBreak/>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46"/>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4C7E1924" w:rsidR="00764FF1" w:rsidRDefault="00764FF1" w:rsidP="00BE1667">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5258C9DD" w14:textId="77777777" w:rsidR="00764FF1" w:rsidRDefault="00764FF1" w:rsidP="00BE1667">
            <w:pPr>
              <w:rPr>
                <w:noProof/>
              </w:rPr>
            </w:pPr>
          </w:p>
          <w:p w14:paraId="07687D51" w14:textId="77777777" w:rsidR="004C353F" w:rsidRDefault="004C353F" w:rsidP="00BE1667">
            <w:pPr>
              <w:rPr>
                <w:b/>
                <w:bCs/>
                <w:noProof/>
              </w:rPr>
            </w:pPr>
            <w:r w:rsidRPr="004C353F">
              <w:rPr>
                <w:noProof/>
              </w:rPr>
              <w:drawing>
                <wp:inline distT="0" distB="0" distL="0" distR="0" wp14:anchorId="067B667F" wp14:editId="0D9B6E40">
                  <wp:extent cx="3136984" cy="2881167"/>
                  <wp:effectExtent l="0" t="0" r="6350" b="0"/>
                  <wp:docPr id="98129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93928" name=""/>
                          <pic:cNvPicPr/>
                        </pic:nvPicPr>
                        <pic:blipFill>
                          <a:blip r:embed="rId47"/>
                          <a:stretch>
                            <a:fillRect/>
                          </a:stretch>
                        </pic:blipFill>
                        <pic:spPr>
                          <a:xfrm>
                            <a:off x="0" y="0"/>
                            <a:ext cx="3146395" cy="2889811"/>
                          </a:xfrm>
                          <a:prstGeom prst="rect">
                            <a:avLst/>
                          </a:prstGeom>
                        </pic:spPr>
                      </pic:pic>
                    </a:graphicData>
                  </a:graphic>
                </wp:inline>
              </w:drawing>
            </w:r>
          </w:p>
          <w:p w14:paraId="59696851" w14:textId="77777777" w:rsidR="00A47681" w:rsidRDefault="00A47681" w:rsidP="00BE1667">
            <w:pPr>
              <w:rPr>
                <w:b/>
                <w:bCs/>
                <w:noProof/>
              </w:rPr>
            </w:pPr>
          </w:p>
          <w:p w14:paraId="50B41451" w14:textId="77777777" w:rsidR="00A47681" w:rsidRDefault="00A47681" w:rsidP="00BE1667">
            <w:pPr>
              <w:rPr>
                <w:noProof/>
              </w:rPr>
            </w:pPr>
            <w:r>
              <w:rPr>
                <w:noProof/>
              </w:rPr>
              <w:t>Warna menjadi menghilang karena syntax CSSnya telah dihapus</w:t>
            </w:r>
          </w:p>
          <w:p w14:paraId="1DF08A69" w14:textId="7D60B5B5" w:rsidR="00A47681" w:rsidRPr="00A47681" w:rsidRDefault="00A47681" w:rsidP="00BE1667">
            <w:pPr>
              <w:rPr>
                <w:noProof/>
              </w:rPr>
            </w:pP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tidak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Langkah</w:t>
            </w:r>
          </w:p>
        </w:tc>
        <w:tc>
          <w:tcPr>
            <w:tcW w:w="9206" w:type="dxa"/>
            <w:vAlign w:val="center"/>
          </w:tcPr>
          <w:p w14:paraId="0572B83E" w14:textId="77777777" w:rsidR="00764FF1" w:rsidRDefault="00764FF1" w:rsidP="00BE1667">
            <w:r w:rsidRPr="00C81126">
              <w:rPr>
                <w:b/>
              </w:rPr>
              <w:t>Keterangan</w:t>
            </w:r>
          </w:p>
        </w:tc>
      </w:tr>
      <w:tr w:rsidR="00764FF1" w14:paraId="30F3ACD4" w14:textId="77777777" w:rsidTr="00BE1667">
        <w:trPr>
          <w:jc w:val="center"/>
        </w:trPr>
        <w:tc>
          <w:tcPr>
            <w:tcW w:w="1129" w:type="dxa"/>
          </w:tcPr>
          <w:p w14:paraId="75F377D1" w14:textId="77777777" w:rsidR="00764FF1" w:rsidRDefault="00764FF1" w:rsidP="00BE1667">
            <w:pPr>
              <w:jc w:val="center"/>
            </w:pPr>
            <w:r>
              <w:t>2</w:t>
            </w:r>
          </w:p>
        </w:tc>
        <w:tc>
          <w:tcPr>
            <w:tcW w:w="9214" w:type="dxa"/>
            <w:gridSpan w:val="2"/>
          </w:tcPr>
          <w:p w14:paraId="184883C4" w14:textId="4E7B2D69" w:rsidR="00764FF1" w:rsidRDefault="00764FF1" w:rsidP="00BE1667">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48"/>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44644A1C"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299D1692" w14:textId="4C38EA7C" w:rsidR="00A31AAF" w:rsidRDefault="00A47681" w:rsidP="00BE1667">
            <w:pPr>
              <w:rPr>
                <w:noProof/>
              </w:rPr>
            </w:pPr>
            <w:r w:rsidRPr="00A47681">
              <w:rPr>
                <w:noProof/>
              </w:rPr>
              <w:lastRenderedPageBreak/>
              <w:drawing>
                <wp:inline distT="0" distB="0" distL="0" distR="0" wp14:anchorId="3E8864E6" wp14:editId="32339CF3">
                  <wp:extent cx="3403600" cy="1445717"/>
                  <wp:effectExtent l="0" t="0" r="6350" b="2540"/>
                  <wp:docPr id="537575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75171" name=""/>
                          <pic:cNvPicPr/>
                        </pic:nvPicPr>
                        <pic:blipFill>
                          <a:blip r:embed="rId49"/>
                          <a:stretch>
                            <a:fillRect/>
                          </a:stretch>
                        </pic:blipFill>
                        <pic:spPr>
                          <a:xfrm>
                            <a:off x="0" y="0"/>
                            <a:ext cx="3434997" cy="1459053"/>
                          </a:xfrm>
                          <a:prstGeom prst="rect">
                            <a:avLst/>
                          </a:prstGeom>
                        </pic:spPr>
                      </pic:pic>
                    </a:graphicData>
                  </a:graphic>
                </wp:inline>
              </w:drawing>
            </w:r>
          </w:p>
          <w:p w14:paraId="2C7B32BE" w14:textId="3E2A179F" w:rsidR="00A47681" w:rsidRDefault="00A47681" w:rsidP="00BE1667">
            <w:pPr>
              <w:rPr>
                <w:noProof/>
              </w:rPr>
            </w:pPr>
            <w:r>
              <w:rPr>
                <w:noProof/>
              </w:rPr>
              <w:t>Pada tiap teks link memiliki blok warna pink yang terpisah</w:t>
            </w:r>
          </w:p>
          <w:p w14:paraId="0296CD2A" w14:textId="2758392A" w:rsidR="00A47681" w:rsidRDefault="00A47681" w:rsidP="00BE1667">
            <w:pPr>
              <w:rPr>
                <w:noProof/>
              </w:rPr>
            </w:pP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akan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adalah ;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Langkah</w:t>
            </w:r>
          </w:p>
        </w:tc>
        <w:tc>
          <w:tcPr>
            <w:tcW w:w="8788" w:type="dxa"/>
            <w:vAlign w:val="center"/>
          </w:tcPr>
          <w:p w14:paraId="188F84BA" w14:textId="77777777" w:rsidR="00764FF1" w:rsidRDefault="00764FF1" w:rsidP="00BE1667">
            <w:r w:rsidRPr="00C81126">
              <w:rPr>
                <w:b/>
              </w:rPr>
              <w:t>Keteranga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77777777" w:rsidR="00764FF1" w:rsidRDefault="00764FF1" w:rsidP="00BE1667">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50"/>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77777777" w:rsidR="00764FF1" w:rsidRDefault="00764FF1" w:rsidP="00BE1667">
            <w:pPr>
              <w:rPr>
                <w:b/>
                <w:bCs/>
                <w:color w:val="FF0000"/>
              </w:rPr>
            </w:pPr>
            <w:r>
              <w:t xml:space="preserve">Jalankan program dan coba resize halaman web tersebut. </w:t>
            </w:r>
            <w:r w:rsidRPr="00876340">
              <w:rPr>
                <w:i/>
                <w:iCs/>
              </w:rPr>
              <w:t>capture</w:t>
            </w:r>
            <w:r>
              <w:t xml:space="preserve"> hasil, amati dan jelaskan apa yang terjadi. </w:t>
            </w:r>
            <w:r w:rsidRPr="00412E27">
              <w:rPr>
                <w:b/>
                <w:bCs/>
                <w:color w:val="FF0000"/>
              </w:rPr>
              <w:t xml:space="preserve">(Soal </w:t>
            </w:r>
            <w:r w:rsidR="003071C5">
              <w:rPr>
                <w:b/>
                <w:bCs/>
                <w:color w:val="FF0000"/>
              </w:rPr>
              <w:t>23</w:t>
            </w:r>
            <w:r w:rsidRPr="00412E27">
              <w:rPr>
                <w:b/>
                <w:bCs/>
                <w:color w:val="FF0000"/>
              </w:rPr>
              <w:t>)</w:t>
            </w:r>
          </w:p>
          <w:p w14:paraId="30F9551E" w14:textId="77777777" w:rsidR="003071C5" w:rsidRDefault="00A70D2C" w:rsidP="00BE1667">
            <w:pPr>
              <w:rPr>
                <w:noProof/>
              </w:rPr>
            </w:pPr>
            <w:r w:rsidRPr="00A70D2C">
              <w:rPr>
                <w:noProof/>
              </w:rPr>
              <w:drawing>
                <wp:inline distT="0" distB="0" distL="0" distR="0" wp14:anchorId="40B9B163" wp14:editId="6F8F2B57">
                  <wp:extent cx="2979826" cy="2103120"/>
                  <wp:effectExtent l="0" t="0" r="0" b="0"/>
                  <wp:docPr id="40288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88765" name=""/>
                          <pic:cNvPicPr/>
                        </pic:nvPicPr>
                        <pic:blipFill>
                          <a:blip r:embed="rId51"/>
                          <a:stretch>
                            <a:fillRect/>
                          </a:stretch>
                        </pic:blipFill>
                        <pic:spPr>
                          <a:xfrm>
                            <a:off x="0" y="0"/>
                            <a:ext cx="3017096" cy="2129425"/>
                          </a:xfrm>
                          <a:prstGeom prst="rect">
                            <a:avLst/>
                          </a:prstGeom>
                        </pic:spPr>
                      </pic:pic>
                    </a:graphicData>
                  </a:graphic>
                </wp:inline>
              </w:drawing>
            </w:r>
          </w:p>
          <w:p w14:paraId="60F6D754" w14:textId="2F41E809" w:rsidR="00A70D2C" w:rsidRPr="00A70D2C" w:rsidRDefault="00A70D2C" w:rsidP="00BE1667">
            <w:pPr>
              <w:rPr>
                <w:noProof/>
                <w:lang w:val="en-ID"/>
              </w:rPr>
            </w:pPr>
            <w:r>
              <w:rPr>
                <w:noProof/>
              </w:rPr>
              <w:t>Adanya perbedaan warna background teks pada tag &lt;a&gt; yang berwarna pink dan tag &lt;</w:t>
            </w:r>
            <w:r w:rsidRPr="00A70D2C">
              <w:rPr>
                <w:noProof/>
                <w:lang w:val="en-ID"/>
              </w:rPr>
              <w:t>h1</w:t>
            </w:r>
            <w:r>
              <w:rPr>
                <w:noProof/>
                <w:lang w:val="en-ID"/>
              </w:rPr>
              <w:t>&gt;</w:t>
            </w:r>
            <w:r w:rsidRPr="00A70D2C">
              <w:rPr>
                <w:noProof/>
                <w:lang w:val="en-ID"/>
              </w:rPr>
              <w:t xml:space="preserve">, </w:t>
            </w:r>
            <w:r>
              <w:rPr>
                <w:noProof/>
                <w:lang w:val="en-ID"/>
              </w:rPr>
              <w:t>&lt;</w:t>
            </w:r>
            <w:r w:rsidRPr="00A70D2C">
              <w:rPr>
                <w:noProof/>
                <w:lang w:val="en-ID"/>
              </w:rPr>
              <w:t>h2</w:t>
            </w:r>
            <w:r>
              <w:rPr>
                <w:noProof/>
                <w:lang w:val="en-ID"/>
              </w:rPr>
              <w:t>&gt;</w:t>
            </w:r>
            <w:r w:rsidRPr="00A70D2C">
              <w:rPr>
                <w:noProof/>
                <w:lang w:val="en-ID"/>
              </w:rPr>
              <w:t xml:space="preserve">, </w:t>
            </w:r>
            <w:r>
              <w:rPr>
                <w:noProof/>
                <w:lang w:val="en-ID"/>
              </w:rPr>
              <w:t>&lt;</w:t>
            </w:r>
            <w:r w:rsidRPr="00A70D2C">
              <w:rPr>
                <w:noProof/>
                <w:lang w:val="en-ID"/>
              </w:rPr>
              <w:t>p</w:t>
            </w:r>
            <w:r>
              <w:rPr>
                <w:noProof/>
                <w:lang w:val="en-ID"/>
              </w:rPr>
              <w:t>&gt; yang berwarna lightgreen</w:t>
            </w: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77777777" w:rsidR="00764FF1" w:rsidRDefault="00764FF1" w:rsidP="00BE1667">
            <w:r>
              <w:t>Kemudian selanjutnya silakan tambahkan style pada class main seperti pada kode program dibawah ini</w:t>
            </w:r>
          </w:p>
        </w:tc>
      </w:tr>
      <w:tr w:rsidR="00764FF1" w14:paraId="3D37D289" w14:textId="77777777" w:rsidTr="00BE1667">
        <w:tc>
          <w:tcPr>
            <w:tcW w:w="1418" w:type="dxa"/>
          </w:tcPr>
          <w:p w14:paraId="5F6A9210" w14:textId="77777777" w:rsidR="00764FF1" w:rsidRDefault="00764FF1" w:rsidP="00BE1667">
            <w:pPr>
              <w:jc w:val="center"/>
            </w:pPr>
            <w:r>
              <w:lastRenderedPageBreak/>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52"/>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4ACE2923" w14:textId="77777777" w:rsidR="003071C5" w:rsidRDefault="003071C5" w:rsidP="00A70D2C">
            <w:pPr>
              <w:tabs>
                <w:tab w:val="left" w:pos="2448"/>
              </w:tabs>
              <w:rPr>
                <w:noProof/>
              </w:rPr>
            </w:pPr>
          </w:p>
          <w:p w14:paraId="7F675D00" w14:textId="77777777" w:rsidR="00A70D2C" w:rsidRDefault="00A70D2C" w:rsidP="00A70D2C">
            <w:pPr>
              <w:tabs>
                <w:tab w:val="left" w:pos="2448"/>
              </w:tabs>
              <w:rPr>
                <w:noProof/>
              </w:rPr>
            </w:pPr>
            <w:r w:rsidRPr="00A70D2C">
              <w:rPr>
                <w:noProof/>
              </w:rPr>
              <w:drawing>
                <wp:inline distT="0" distB="0" distL="0" distR="0" wp14:anchorId="3234EDF3" wp14:editId="4FAAA87B">
                  <wp:extent cx="3174276" cy="3589020"/>
                  <wp:effectExtent l="0" t="0" r="7620" b="0"/>
                  <wp:docPr id="100441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10222" name=""/>
                          <pic:cNvPicPr/>
                        </pic:nvPicPr>
                        <pic:blipFill>
                          <a:blip r:embed="rId53"/>
                          <a:stretch>
                            <a:fillRect/>
                          </a:stretch>
                        </pic:blipFill>
                        <pic:spPr>
                          <a:xfrm>
                            <a:off x="0" y="0"/>
                            <a:ext cx="3178540" cy="3593841"/>
                          </a:xfrm>
                          <a:prstGeom prst="rect">
                            <a:avLst/>
                          </a:prstGeom>
                        </pic:spPr>
                      </pic:pic>
                    </a:graphicData>
                  </a:graphic>
                </wp:inline>
              </w:drawing>
            </w:r>
          </w:p>
          <w:p w14:paraId="173CE60A" w14:textId="4F92C680" w:rsidR="00A70D2C" w:rsidRDefault="00A70D2C" w:rsidP="00A70D2C">
            <w:pPr>
              <w:tabs>
                <w:tab w:val="left" w:pos="2448"/>
              </w:tabs>
              <w:rPr>
                <w:noProof/>
              </w:rPr>
            </w:pPr>
            <w:r>
              <w:rPr>
                <w:noProof/>
              </w:rPr>
              <w:t xml:space="preserve">Pada tag &lt;div&gt; yang memiliki class main </w:t>
            </w:r>
            <w:r w:rsidR="00AC210C">
              <w:rPr>
                <w:noProof/>
              </w:rPr>
              <w:t>background berubah menjadi lightgreen sedangkan pada tag &lt;h2&gt; warna background berubah menjadi pink</w:t>
            </w:r>
          </w:p>
          <w:p w14:paraId="5C43D6FA" w14:textId="2F2B7BB0" w:rsidR="00A70D2C" w:rsidRDefault="00A70D2C" w:rsidP="00A70D2C">
            <w:pPr>
              <w:tabs>
                <w:tab w:val="left" w:pos="2448"/>
              </w:tabs>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r w:rsidRPr="0077155B">
        <w:rPr>
          <w:b/>
          <w:bCs/>
        </w:rPr>
        <w:t>px,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 xml:space="preserve">Box model pada </w:t>
      </w:r>
      <w:r>
        <w:lastRenderedPageBreak/>
        <w:t>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6CE8EE88" w:rsidR="00764FF1" w:rsidRDefault="00764FF1" w:rsidP="00764FF1">
      <w:pPr>
        <w:pStyle w:val="Caption"/>
        <w:jc w:val="center"/>
      </w:pPr>
      <w:r>
        <w:t xml:space="preserve">Gambar </w:t>
      </w:r>
      <w:r>
        <w:fldChar w:fldCharType="begin"/>
      </w:r>
      <w:r>
        <w:instrText xml:space="preserve"> SEQ Gambar \* ARABIC </w:instrText>
      </w:r>
      <w:r>
        <w:fldChar w:fldCharType="separate"/>
      </w:r>
      <w:r w:rsidR="0009486C">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Terjadi Ketika kita menggabungkan dua buah margin. Kiri dan kanan atau atas dengan bawah. Secara teori jika terjadi maka akan di ambil nilai yang paling besar.</w:t>
      </w:r>
    </w:p>
    <w:p w14:paraId="78E0DA5A" w14:textId="57E9A073" w:rsidR="00A31AAF" w:rsidRDefault="00A31AAF" w:rsidP="006F3C51">
      <w:pPr>
        <w:ind w:left="284"/>
        <w:jc w:val="both"/>
      </w:pPr>
      <w:r w:rsidRPr="00E86BE0">
        <w:rPr>
          <w:i/>
          <w:iCs/>
        </w:rPr>
        <w:t>Negative</w:t>
      </w:r>
      <w:r>
        <w:t xml:space="preserve"> margin akan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akan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cara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Langkah</w:t>
            </w:r>
          </w:p>
        </w:tc>
        <w:tc>
          <w:tcPr>
            <w:tcW w:w="8788" w:type="dxa"/>
            <w:vAlign w:val="center"/>
          </w:tcPr>
          <w:p w14:paraId="1F694C27" w14:textId="77777777" w:rsidR="00764FF1" w:rsidRDefault="00764FF1" w:rsidP="00BE1667">
            <w:r w:rsidRPr="00C81126">
              <w:rPr>
                <w:b/>
              </w:rPr>
              <w:t>Keteranga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77777777" w:rsidR="00764FF1" w:rsidRDefault="00764FF1" w:rsidP="00BE1667">
            <w:r>
              <w:t>Buatlah 2 file seperti pada gambar di bawah ini. File yang pertama dengan nama index.html dan file yang kedua 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3E7F9999" w14:textId="77777777" w:rsidR="00764FF1" w:rsidRDefault="00764FF1" w:rsidP="00BE1667">
            <w:pPr>
              <w:rPr>
                <w:noProof/>
              </w:rPr>
            </w:pPr>
          </w:p>
          <w:p w14:paraId="403452D5" w14:textId="77777777" w:rsidR="00764FF1" w:rsidRDefault="00764FF1" w:rsidP="00BE1667">
            <w:pPr>
              <w:rPr>
                <w:noProof/>
              </w:rPr>
            </w:pPr>
            <w:r>
              <w:rPr>
                <w:noProof/>
              </w:rPr>
              <w:lastRenderedPageBreak/>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55"/>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lastRenderedPageBreak/>
              <w:t>3</w:t>
            </w:r>
          </w:p>
        </w:tc>
        <w:tc>
          <w:tcPr>
            <w:tcW w:w="8788" w:type="dxa"/>
          </w:tcPr>
          <w:p w14:paraId="49EB27A2"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415D71C0" w14:textId="77777777" w:rsidR="003071C5" w:rsidRDefault="00B13EED" w:rsidP="00BE1667">
            <w:r>
              <w:t xml:space="preserve">Adanya jarak pada tiap </w:t>
            </w:r>
            <w:r w:rsidR="000843BE">
              <w:t>angka</w:t>
            </w:r>
            <w:r>
              <w:t xml:space="preserve"> yang </w:t>
            </w:r>
            <w:r w:rsidR="001903C2">
              <w:t xml:space="preserve">dapat terlihat karena </w:t>
            </w:r>
            <w:r w:rsidR="000843BE">
              <w:t>adanya warna background yang membuat jaraknya terlihat</w:t>
            </w:r>
          </w:p>
          <w:p w14:paraId="16434FC2" w14:textId="74717F6D" w:rsidR="00C8576F" w:rsidRPr="00B13EED" w:rsidRDefault="00C8576F" w:rsidP="00BE1667"/>
        </w:tc>
      </w:tr>
      <w:tr w:rsidR="00764FF1" w14:paraId="040D1E3A" w14:textId="77777777" w:rsidTr="00BE1667">
        <w:tc>
          <w:tcPr>
            <w:tcW w:w="1418" w:type="dxa"/>
          </w:tcPr>
          <w:p w14:paraId="4BFB60F7" w14:textId="77777777" w:rsidR="00764FF1" w:rsidRDefault="00764FF1" w:rsidP="00BE1667">
            <w:pPr>
              <w:jc w:val="center"/>
            </w:pPr>
            <w:r>
              <w:t>4</w:t>
            </w:r>
          </w:p>
        </w:tc>
        <w:tc>
          <w:tcPr>
            <w:tcW w:w="8788" w:type="dxa"/>
          </w:tcPr>
          <w:p w14:paraId="05C3BB07" w14:textId="77777777" w:rsidR="00764FF1" w:rsidRDefault="00764FF1" w:rsidP="00BE1667">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BE1667">
            <w:pPr>
              <w:rPr>
                <w:b/>
                <w:bCs/>
                <w:color w:val="FF0000"/>
              </w:rPr>
            </w:pPr>
            <w:r w:rsidRPr="00412E27">
              <w:rPr>
                <w:b/>
                <w:bCs/>
                <w:color w:val="FF0000"/>
              </w:rPr>
              <w:t xml:space="preserve">(Soal </w:t>
            </w:r>
            <w:r w:rsidR="003071C5">
              <w:rPr>
                <w:b/>
                <w:bCs/>
                <w:color w:val="FF0000"/>
              </w:rPr>
              <w:t>26</w:t>
            </w:r>
            <w:r w:rsidRPr="00412E27">
              <w:rPr>
                <w:b/>
                <w:bCs/>
                <w:color w:val="FF0000"/>
              </w:rPr>
              <w:t>)</w:t>
            </w:r>
          </w:p>
          <w:p w14:paraId="7B914518" w14:textId="77777777" w:rsidR="003071C5" w:rsidRDefault="007155CE" w:rsidP="00BE1667">
            <w:pPr>
              <w:rPr>
                <w:b/>
                <w:bCs/>
                <w:color w:val="FF0000"/>
              </w:rPr>
            </w:pPr>
            <w:r w:rsidRPr="007155CE">
              <w:rPr>
                <w:b/>
                <w:bCs/>
                <w:noProof/>
                <w:color w:val="FF0000"/>
              </w:rPr>
              <w:drawing>
                <wp:inline distT="0" distB="0" distL="0" distR="0" wp14:anchorId="492E12A4" wp14:editId="5A3570D5">
                  <wp:extent cx="3533775" cy="3071235"/>
                  <wp:effectExtent l="0" t="0" r="0" b="0"/>
                  <wp:docPr id="279828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28556" name=""/>
                          <pic:cNvPicPr/>
                        </pic:nvPicPr>
                        <pic:blipFill>
                          <a:blip r:embed="rId56"/>
                          <a:stretch>
                            <a:fillRect/>
                          </a:stretch>
                        </pic:blipFill>
                        <pic:spPr>
                          <a:xfrm>
                            <a:off x="0" y="0"/>
                            <a:ext cx="3551261" cy="3086432"/>
                          </a:xfrm>
                          <a:prstGeom prst="rect">
                            <a:avLst/>
                          </a:prstGeom>
                        </pic:spPr>
                      </pic:pic>
                    </a:graphicData>
                  </a:graphic>
                </wp:inline>
              </w:drawing>
            </w:r>
          </w:p>
          <w:p w14:paraId="73BA42A8" w14:textId="77777777" w:rsidR="007155CE" w:rsidRDefault="007155CE" w:rsidP="00BE1667">
            <w:r>
              <w:t xml:space="preserve">Box menjadi turun kebawah karena adanya margin-top dengan jarak 100px </w:t>
            </w:r>
          </w:p>
          <w:p w14:paraId="40EAA01C" w14:textId="77FC4AE4" w:rsidR="00C8576F" w:rsidRPr="007155CE" w:rsidRDefault="00C8576F" w:rsidP="00BE1667"/>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77777777" w:rsidR="00764FF1" w:rsidRDefault="00764FF1" w:rsidP="00BE1667">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BE1667">
        <w:tc>
          <w:tcPr>
            <w:tcW w:w="1418" w:type="dxa"/>
          </w:tcPr>
          <w:p w14:paraId="420FA641" w14:textId="77777777" w:rsidR="00764FF1" w:rsidRDefault="00764FF1" w:rsidP="00BE1667">
            <w:pPr>
              <w:jc w:val="center"/>
            </w:pPr>
            <w:r>
              <w:lastRenderedPageBreak/>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594A71FF" w14:textId="77777777" w:rsidR="003071C5" w:rsidRDefault="007155CE" w:rsidP="00BE1667">
            <w:r w:rsidRPr="007155CE">
              <w:rPr>
                <w:noProof/>
              </w:rPr>
              <w:drawing>
                <wp:inline distT="0" distB="0" distL="0" distR="0" wp14:anchorId="26E608EC" wp14:editId="0150051F">
                  <wp:extent cx="2927504" cy="2686050"/>
                  <wp:effectExtent l="0" t="0" r="6350" b="0"/>
                  <wp:docPr id="1637396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96749" name=""/>
                          <pic:cNvPicPr/>
                        </pic:nvPicPr>
                        <pic:blipFill>
                          <a:blip r:embed="rId58"/>
                          <a:stretch>
                            <a:fillRect/>
                          </a:stretch>
                        </pic:blipFill>
                        <pic:spPr>
                          <a:xfrm>
                            <a:off x="0" y="0"/>
                            <a:ext cx="2937558" cy="2695274"/>
                          </a:xfrm>
                          <a:prstGeom prst="rect">
                            <a:avLst/>
                          </a:prstGeom>
                        </pic:spPr>
                      </pic:pic>
                    </a:graphicData>
                  </a:graphic>
                </wp:inline>
              </w:drawing>
            </w:r>
          </w:p>
          <w:p w14:paraId="3EBEAF62" w14:textId="696152F8" w:rsidR="00C8576F" w:rsidRDefault="00C8576F" w:rsidP="00BE1667">
            <w:r>
              <w:t>Box angka satu terpisah dari box 2 dan 3 karena adanya penambahan jarak margin</w:t>
            </w:r>
          </w:p>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cara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lastRenderedPageBreak/>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5D382CD2" w:rsidR="00764FF1" w:rsidRDefault="00764FF1" w:rsidP="00764FF1">
      <w:pPr>
        <w:pStyle w:val="Caption"/>
        <w:jc w:val="center"/>
      </w:pPr>
      <w:r>
        <w:t xml:space="preserve">Gambar </w:t>
      </w:r>
      <w:r>
        <w:fldChar w:fldCharType="begin"/>
      </w:r>
      <w:r>
        <w:instrText xml:space="preserve"> SEQ Gambar \* ARABIC </w:instrText>
      </w:r>
      <w:r>
        <w:fldChar w:fldCharType="separate"/>
      </w:r>
      <w:r w:rsidR="0009486C">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 xml:space="preserve">(sumber; </w:t>
      </w:r>
      <w:hyperlink r:id="rId60"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04366AB6" w:rsidR="00764FF1" w:rsidRDefault="00764FF1" w:rsidP="00764FF1">
      <w:pPr>
        <w:pStyle w:val="Caption"/>
        <w:jc w:val="center"/>
      </w:pPr>
      <w:r>
        <w:t xml:space="preserve">Gambar </w:t>
      </w:r>
      <w:r>
        <w:fldChar w:fldCharType="begin"/>
      </w:r>
      <w:r>
        <w:instrText xml:space="preserve"> SEQ Gambar \* ARABIC </w:instrText>
      </w:r>
      <w:r>
        <w:fldChar w:fldCharType="separate"/>
      </w:r>
      <w:r w:rsidR="0009486C">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008135BD" w:rsidR="00764FF1" w:rsidRDefault="00764FF1" w:rsidP="00764FF1">
      <w:pPr>
        <w:pStyle w:val="Caption"/>
        <w:jc w:val="center"/>
      </w:pPr>
      <w:r>
        <w:t xml:space="preserve">Gambar </w:t>
      </w:r>
      <w:r>
        <w:fldChar w:fldCharType="begin"/>
      </w:r>
      <w:r>
        <w:instrText xml:space="preserve"> SEQ Gambar \* ARABIC </w:instrText>
      </w:r>
      <w:r>
        <w:fldChar w:fldCharType="separate"/>
      </w:r>
      <w:r w:rsidR="0009486C">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akan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lastRenderedPageBreak/>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7106B7E6" w:rsidR="00764FF1" w:rsidRDefault="00764FF1" w:rsidP="00764FF1">
      <w:pPr>
        <w:pStyle w:val="Caption"/>
        <w:jc w:val="center"/>
      </w:pPr>
      <w:r>
        <w:t xml:space="preserve">Gambar </w:t>
      </w:r>
      <w:r>
        <w:fldChar w:fldCharType="begin"/>
      </w:r>
      <w:r>
        <w:instrText xml:space="preserve"> SEQ Gambar \* ARABIC </w:instrText>
      </w:r>
      <w:r>
        <w:fldChar w:fldCharType="separate"/>
      </w:r>
      <w:r w:rsidR="0009486C">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67"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Langkah</w:t>
            </w:r>
          </w:p>
        </w:tc>
        <w:tc>
          <w:tcPr>
            <w:tcW w:w="8788" w:type="dxa"/>
            <w:vAlign w:val="center"/>
          </w:tcPr>
          <w:p w14:paraId="2298E478" w14:textId="77777777" w:rsidR="00764FF1" w:rsidRDefault="00764FF1" w:rsidP="00BE1667">
            <w:r w:rsidRPr="00C81126">
              <w:rPr>
                <w:b/>
              </w:rPr>
              <w:t>Keteranga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77777777" w:rsidR="00764FF1" w:rsidRDefault="00764FF1" w:rsidP="00BE1667">
            <w:pPr>
              <w:spacing w:after="160" w:line="259" w:lineRule="auto"/>
            </w:pPr>
            <w:r>
              <w:t>Ketikkan kode program di bawah ini kemudian simpan file dengan nama 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68"/>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69"/>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77777777" w:rsidR="00764FF1" w:rsidRDefault="00764FF1" w:rsidP="00BE1667">
            <w:pPr>
              <w:rPr>
                <w:noProof/>
              </w:rPr>
            </w:pPr>
            <w:r>
              <w:rPr>
                <w:noProof/>
              </w:rPr>
              <w:t>Dan untuk file style.css sebagai berikut</w:t>
            </w:r>
          </w:p>
        </w:tc>
      </w:tr>
      <w:tr w:rsidR="00764FF1" w14:paraId="4100DAB6" w14:textId="77777777" w:rsidTr="00BE1667">
        <w:tc>
          <w:tcPr>
            <w:tcW w:w="1418" w:type="dxa"/>
          </w:tcPr>
          <w:p w14:paraId="29B4EF7C" w14:textId="77777777" w:rsidR="00764FF1" w:rsidRDefault="00764FF1" w:rsidP="00BE1667">
            <w:pPr>
              <w:jc w:val="center"/>
            </w:pPr>
            <w:r>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70"/>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5C8758EF" w14:textId="398EEDD8" w:rsidR="00C81945" w:rsidRPr="00E12CD8" w:rsidRDefault="00E12CD8" w:rsidP="00BE1667">
            <w:r>
              <w:t>Adanya teks untuk judul artikel yang menggunakan</w:t>
            </w:r>
            <w:r w:rsidR="00003CE6">
              <w:t xml:space="preserve"> tag &lt;h2&gt;, adanya paragraf utama yang terisi oleh lorem, adanya 2 sidebar yang pertama berisi 5 link tautan dan yang kedua berisi teks paragraph tambahan</w:t>
            </w:r>
          </w:p>
          <w:p w14:paraId="3D2CFEFD" w14:textId="14C98472" w:rsidR="003071C5" w:rsidRDefault="003071C5" w:rsidP="00BE1667"/>
        </w:tc>
      </w:tr>
      <w:tr w:rsidR="00764FF1" w14:paraId="55F2068F" w14:textId="77777777" w:rsidTr="00BE1667">
        <w:tc>
          <w:tcPr>
            <w:tcW w:w="1418" w:type="dxa"/>
          </w:tcPr>
          <w:p w14:paraId="45CDAEC9" w14:textId="77777777" w:rsidR="00764FF1" w:rsidRDefault="00764FF1" w:rsidP="00BE1667">
            <w:pPr>
              <w:jc w:val="center"/>
            </w:pPr>
            <w:r>
              <w:lastRenderedPageBreak/>
              <w:t>6</w:t>
            </w:r>
          </w:p>
        </w:tc>
        <w:tc>
          <w:tcPr>
            <w:tcW w:w="8788" w:type="dxa"/>
          </w:tcPr>
          <w:p w14:paraId="7EB73826" w14:textId="77777777" w:rsidR="00764FF1" w:rsidRPr="00EB0940" w:rsidRDefault="00764FF1" w:rsidP="00BE1667">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71"/>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3EF3BA90"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69ECCE2A" w14:textId="77777777" w:rsidR="003071C5" w:rsidRDefault="00003CE6" w:rsidP="00BE1667">
            <w:pPr>
              <w:rPr>
                <w:noProof/>
              </w:rPr>
            </w:pPr>
            <w:r w:rsidRPr="00003CE6">
              <w:rPr>
                <w:noProof/>
              </w:rPr>
              <w:drawing>
                <wp:inline distT="0" distB="0" distL="0" distR="0" wp14:anchorId="61AA1668" wp14:editId="1146CDC0">
                  <wp:extent cx="2439093" cy="2146300"/>
                  <wp:effectExtent l="0" t="0" r="0" b="6350"/>
                  <wp:docPr id="2038484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84547" name=""/>
                          <pic:cNvPicPr/>
                        </pic:nvPicPr>
                        <pic:blipFill>
                          <a:blip r:embed="rId72"/>
                          <a:stretch>
                            <a:fillRect/>
                          </a:stretch>
                        </pic:blipFill>
                        <pic:spPr>
                          <a:xfrm>
                            <a:off x="0" y="0"/>
                            <a:ext cx="2442485" cy="2149285"/>
                          </a:xfrm>
                          <a:prstGeom prst="rect">
                            <a:avLst/>
                          </a:prstGeom>
                        </pic:spPr>
                      </pic:pic>
                    </a:graphicData>
                  </a:graphic>
                </wp:inline>
              </w:drawing>
            </w:r>
          </w:p>
          <w:p w14:paraId="3D9CD05A" w14:textId="77777777" w:rsidR="00003CE6" w:rsidRDefault="00003CE6" w:rsidP="00BE1667">
            <w:pPr>
              <w:rPr>
                <w:noProof/>
              </w:rPr>
            </w:pPr>
            <w:r>
              <w:rPr>
                <w:noProof/>
              </w:rPr>
              <w:t>Terdapat box yang terbuat pada tag &lt;div&gt; dengan class container-satu dengan background warna putih dan berada di tengah karena adanya margin dengan format auto</w:t>
            </w:r>
          </w:p>
          <w:p w14:paraId="2E4D5E52" w14:textId="4EAB4B95" w:rsidR="00003CE6" w:rsidRDefault="00003CE6" w:rsidP="00BE1667">
            <w:pPr>
              <w:rPr>
                <w:noProof/>
              </w:rPr>
            </w:pPr>
          </w:p>
        </w:tc>
      </w:tr>
      <w:tr w:rsidR="00764FF1" w14:paraId="7A15DF5E" w14:textId="77777777" w:rsidTr="00BE1667">
        <w:tc>
          <w:tcPr>
            <w:tcW w:w="1418" w:type="dxa"/>
          </w:tcPr>
          <w:p w14:paraId="450B974C" w14:textId="77777777" w:rsidR="00764FF1" w:rsidRDefault="00764FF1" w:rsidP="00BE1667">
            <w:pPr>
              <w:jc w:val="center"/>
            </w:pPr>
            <w:r>
              <w:t>9</w:t>
            </w:r>
          </w:p>
        </w:tc>
        <w:tc>
          <w:tcPr>
            <w:tcW w:w="8788" w:type="dxa"/>
          </w:tcPr>
          <w:p w14:paraId="66E4D52B" w14:textId="77777777" w:rsidR="00764FF1" w:rsidRDefault="00764FF1" w:rsidP="00BE1667">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26B182DE" w14:textId="77777777" w:rsidR="003071C5" w:rsidRDefault="00003CE6" w:rsidP="00BE1667">
            <w:r w:rsidRPr="00003CE6">
              <w:rPr>
                <w:noProof/>
              </w:rPr>
              <w:drawing>
                <wp:inline distT="0" distB="0" distL="0" distR="0" wp14:anchorId="76A070F1" wp14:editId="76749702">
                  <wp:extent cx="3061075" cy="1981200"/>
                  <wp:effectExtent l="0" t="0" r="6350" b="0"/>
                  <wp:docPr id="4577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7431" name=""/>
                          <pic:cNvPicPr/>
                        </pic:nvPicPr>
                        <pic:blipFill>
                          <a:blip r:embed="rId73"/>
                          <a:stretch>
                            <a:fillRect/>
                          </a:stretch>
                        </pic:blipFill>
                        <pic:spPr>
                          <a:xfrm>
                            <a:off x="0" y="0"/>
                            <a:ext cx="3063497" cy="1982768"/>
                          </a:xfrm>
                          <a:prstGeom prst="rect">
                            <a:avLst/>
                          </a:prstGeom>
                        </pic:spPr>
                      </pic:pic>
                    </a:graphicData>
                  </a:graphic>
                </wp:inline>
              </w:drawing>
            </w:r>
          </w:p>
          <w:p w14:paraId="2E42FA51" w14:textId="6FEA8306" w:rsidR="00003CE6" w:rsidRDefault="00003CE6" w:rsidP="00BE1667">
            <w:r>
              <w:t>Dengan ditambahkannya display:flex pada css membuat sidebar yang awalnya berada di bawah paragraph pindah menjadi sejajar di samping paragraph</w:t>
            </w:r>
          </w:p>
          <w:p w14:paraId="68B81BF8" w14:textId="30907CF6" w:rsidR="00003CE6" w:rsidRDefault="00003CE6" w:rsidP="00BE1667"/>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lastRenderedPageBreak/>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2F4645E6" w:rsidR="00764FF1" w:rsidRDefault="00764FF1" w:rsidP="006F3C51">
      <w:pPr>
        <w:pStyle w:val="Caption"/>
        <w:jc w:val="center"/>
      </w:pPr>
      <w:r>
        <w:t xml:space="preserve">Gambar </w:t>
      </w:r>
      <w:r>
        <w:fldChar w:fldCharType="begin"/>
      </w:r>
      <w:r>
        <w:instrText xml:space="preserve"> SEQ Gambar \* ARABIC </w:instrText>
      </w:r>
      <w:r>
        <w:fldChar w:fldCharType="separate"/>
      </w:r>
      <w:r w:rsidR="0009486C">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75"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Langkah</w:t>
            </w:r>
          </w:p>
        </w:tc>
        <w:tc>
          <w:tcPr>
            <w:tcW w:w="8788" w:type="dxa"/>
            <w:vAlign w:val="center"/>
          </w:tcPr>
          <w:p w14:paraId="6DBBEDCA" w14:textId="77777777" w:rsidR="00764FF1" w:rsidRDefault="00764FF1" w:rsidP="00BE1667">
            <w:r w:rsidRPr="00C81126">
              <w:rPr>
                <w:b/>
              </w:rPr>
              <w:t>Keteranga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77777777" w:rsidR="00764FF1" w:rsidRDefault="00764FF1" w:rsidP="00BE1667">
            <w:pPr>
              <w:spacing w:after="160" w:line="259" w:lineRule="auto"/>
            </w:pPr>
            <w:r>
              <w:t>Ketikkan kode program di bawah ini kemudian simpan file dengan nama 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76"/>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lastRenderedPageBreak/>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78"/>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0D067946" w14:textId="77777777" w:rsidR="003071C5" w:rsidRDefault="004F6D78" w:rsidP="00BE1667">
            <w:r>
              <w:t>Adanya header pada bagian paling atas, aside(sidebar) di bagian sebelah kiri, nav dibawah aside pada sisi kiri, main berada di bagian sebelah kanan, dan footer berada pada bagian bawah</w:t>
            </w:r>
          </w:p>
          <w:p w14:paraId="2ECF70EC" w14:textId="27654BE4" w:rsidR="00FA4238" w:rsidRDefault="00FA4238" w:rsidP="00BE1667"/>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79"/>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rsidP="00010305">
      <w:pPr>
        <w:pStyle w:val="ListParagraph"/>
        <w:numPr>
          <w:ilvl w:val="0"/>
          <w:numId w:val="37"/>
        </w:numPr>
      </w:pPr>
      <w:r w:rsidRPr="00010305">
        <w:lastRenderedPageBreak/>
        <w:t xml:space="preserve">Tambahkan gambar dan aplikasikan permainan warna </w:t>
      </w:r>
      <w:r>
        <w:t xml:space="preserve">untuk backgroundnya </w:t>
      </w:r>
      <w:r w:rsidRPr="00010305">
        <w:t>supaya menjadi lebih menarik</w:t>
      </w:r>
    </w:p>
    <w:p w14:paraId="3AEF7ACA" w14:textId="77777777" w:rsidR="00010305" w:rsidRPr="00010305" w:rsidRDefault="00010305" w:rsidP="00010305">
      <w:pPr>
        <w:pStyle w:val="ListParagraph"/>
      </w:pPr>
    </w:p>
    <w:p w14:paraId="5FAE136B" w14:textId="3801E8AD" w:rsidR="00710E9C" w:rsidRPr="001A217D" w:rsidRDefault="00764FF1" w:rsidP="00010305">
      <w:pPr>
        <w:ind w:firstLine="720"/>
      </w:pPr>
      <w:r w:rsidRPr="00FA465B">
        <w:rPr>
          <w:b/>
          <w:bCs/>
        </w:rPr>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000000" w:rsidP="00010305">
      <w:pPr>
        <w:numPr>
          <w:ilvl w:val="0"/>
          <w:numId w:val="13"/>
        </w:numPr>
        <w:ind w:left="567" w:hanging="425"/>
      </w:pPr>
      <w:hyperlink r:id="rId80"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81"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82" w:history="1">
        <w:r w:rsidR="00010305" w:rsidRPr="008A66C6">
          <w:rPr>
            <w:rStyle w:val="Hyperlink"/>
          </w:rPr>
          <w:t>http://www.w3.org/TR/CSS2/box.html</w:t>
        </w:r>
      </w:hyperlink>
      <w:r w:rsidR="00010305">
        <w:rPr>
          <w:rStyle w:val="Hyperlink"/>
        </w:rPr>
        <w:t>)</w:t>
      </w:r>
    </w:p>
    <w:p w14:paraId="07A9252E" w14:textId="796A3437" w:rsidR="00010305" w:rsidRPr="00626B1F" w:rsidRDefault="00000000" w:rsidP="00010305">
      <w:pPr>
        <w:pStyle w:val="ListParagraph"/>
        <w:numPr>
          <w:ilvl w:val="0"/>
          <w:numId w:val="13"/>
        </w:numPr>
        <w:ind w:left="567" w:hanging="425"/>
      </w:pPr>
      <w:hyperlink r:id="rId83"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84"/>
      <w:footerReference w:type="default" r:id="rId85"/>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AE2CB" w14:textId="77777777" w:rsidR="009A5099" w:rsidRDefault="009A5099" w:rsidP="00462815">
      <w:r>
        <w:separator/>
      </w:r>
    </w:p>
  </w:endnote>
  <w:endnote w:type="continuationSeparator" w:id="0">
    <w:p w14:paraId="38A8D382" w14:textId="77777777" w:rsidR="009A5099" w:rsidRDefault="009A5099"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44641" w14:textId="77777777" w:rsidR="009A5099" w:rsidRDefault="009A5099" w:rsidP="00462815">
      <w:r>
        <w:separator/>
      </w:r>
    </w:p>
  </w:footnote>
  <w:footnote w:type="continuationSeparator" w:id="0">
    <w:p w14:paraId="700FD318" w14:textId="77777777" w:rsidR="009A5099" w:rsidRDefault="009A5099"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03CE6"/>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3BE"/>
    <w:rsid w:val="00085D75"/>
    <w:rsid w:val="0008792C"/>
    <w:rsid w:val="00087A9C"/>
    <w:rsid w:val="000913C6"/>
    <w:rsid w:val="0009162A"/>
    <w:rsid w:val="00093057"/>
    <w:rsid w:val="0009486C"/>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00E"/>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03C2"/>
    <w:rsid w:val="00192595"/>
    <w:rsid w:val="001934A9"/>
    <w:rsid w:val="0019409C"/>
    <w:rsid w:val="001959D9"/>
    <w:rsid w:val="001979E0"/>
    <w:rsid w:val="001A217D"/>
    <w:rsid w:val="001B3F50"/>
    <w:rsid w:val="001B4FC9"/>
    <w:rsid w:val="001B54F9"/>
    <w:rsid w:val="001C2ECF"/>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3FB"/>
    <w:rsid w:val="00230535"/>
    <w:rsid w:val="00232BC0"/>
    <w:rsid w:val="00237FEB"/>
    <w:rsid w:val="00245A88"/>
    <w:rsid w:val="002462C1"/>
    <w:rsid w:val="002511AB"/>
    <w:rsid w:val="002544C8"/>
    <w:rsid w:val="00255B48"/>
    <w:rsid w:val="00256A92"/>
    <w:rsid w:val="002573A7"/>
    <w:rsid w:val="00263DB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1C3C"/>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2C67"/>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1994"/>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53F"/>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6D78"/>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3EA0"/>
    <w:rsid w:val="005A7D74"/>
    <w:rsid w:val="005B005B"/>
    <w:rsid w:val="005B0FA8"/>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10555"/>
    <w:rsid w:val="00611310"/>
    <w:rsid w:val="006134FA"/>
    <w:rsid w:val="0062051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131"/>
    <w:rsid w:val="00700592"/>
    <w:rsid w:val="00702D48"/>
    <w:rsid w:val="0070605B"/>
    <w:rsid w:val="00706A66"/>
    <w:rsid w:val="00707494"/>
    <w:rsid w:val="007076BF"/>
    <w:rsid w:val="00707735"/>
    <w:rsid w:val="00710E9C"/>
    <w:rsid w:val="007155CE"/>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2ACA"/>
    <w:rsid w:val="009A4C30"/>
    <w:rsid w:val="009A5099"/>
    <w:rsid w:val="009A77E2"/>
    <w:rsid w:val="009B3EE6"/>
    <w:rsid w:val="009B5169"/>
    <w:rsid w:val="009C3338"/>
    <w:rsid w:val="009C3679"/>
    <w:rsid w:val="009C5DF4"/>
    <w:rsid w:val="009C7AD9"/>
    <w:rsid w:val="009D1DAF"/>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681"/>
    <w:rsid w:val="00A47BA9"/>
    <w:rsid w:val="00A511FA"/>
    <w:rsid w:val="00A529A0"/>
    <w:rsid w:val="00A53D20"/>
    <w:rsid w:val="00A552FE"/>
    <w:rsid w:val="00A61B52"/>
    <w:rsid w:val="00A70D2C"/>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C210C"/>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3EED"/>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28F"/>
    <w:rsid w:val="00C56781"/>
    <w:rsid w:val="00C572EC"/>
    <w:rsid w:val="00C600B7"/>
    <w:rsid w:val="00C64575"/>
    <w:rsid w:val="00C64E88"/>
    <w:rsid w:val="00C703C0"/>
    <w:rsid w:val="00C72D8B"/>
    <w:rsid w:val="00C734C6"/>
    <w:rsid w:val="00C755E3"/>
    <w:rsid w:val="00C7728E"/>
    <w:rsid w:val="00C81126"/>
    <w:rsid w:val="00C81945"/>
    <w:rsid w:val="00C82453"/>
    <w:rsid w:val="00C83813"/>
    <w:rsid w:val="00C8576F"/>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D0322D"/>
    <w:rsid w:val="00D108AF"/>
    <w:rsid w:val="00D21C14"/>
    <w:rsid w:val="00D23307"/>
    <w:rsid w:val="00D23600"/>
    <w:rsid w:val="00D2513F"/>
    <w:rsid w:val="00D25E91"/>
    <w:rsid w:val="00D33B87"/>
    <w:rsid w:val="00D36A67"/>
    <w:rsid w:val="00D3795E"/>
    <w:rsid w:val="00D400D5"/>
    <w:rsid w:val="00D45689"/>
    <w:rsid w:val="00D51743"/>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2CD8"/>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3AAA"/>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0BD8"/>
    <w:rsid w:val="00FA14E5"/>
    <w:rsid w:val="00FA2A57"/>
    <w:rsid w:val="00FA3A31"/>
    <w:rsid w:val="00FA4238"/>
    <w:rsid w:val="00FA4B18"/>
    <w:rsid w:val="00FA6F27"/>
    <w:rsid w:val="00FA7312"/>
    <w:rsid w:val="00FB026B"/>
    <w:rsid w:val="00FB1005"/>
    <w:rsid w:val="00FB5C79"/>
    <w:rsid w:val="00FB65BC"/>
    <w:rsid w:val="00FB76CA"/>
    <w:rsid w:val="00FC172D"/>
    <w:rsid w:val="00FC4D95"/>
    <w:rsid w:val="00FD00D7"/>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8642284">
      <w:bodyDiv w:val="1"/>
      <w:marLeft w:val="0"/>
      <w:marRight w:val="0"/>
      <w:marTop w:val="0"/>
      <w:marBottom w:val="0"/>
      <w:divBdr>
        <w:top w:val="none" w:sz="0" w:space="0" w:color="auto"/>
        <w:left w:val="none" w:sz="0" w:space="0" w:color="auto"/>
        <w:bottom w:val="none" w:sz="0" w:space="0" w:color="auto"/>
        <w:right w:val="none" w:sz="0" w:space="0" w:color="auto"/>
      </w:divBdr>
      <w:divsChild>
        <w:div w:id="840392814">
          <w:marLeft w:val="0"/>
          <w:marRight w:val="0"/>
          <w:marTop w:val="0"/>
          <w:marBottom w:val="0"/>
          <w:divBdr>
            <w:top w:val="none" w:sz="0" w:space="0" w:color="auto"/>
            <w:left w:val="none" w:sz="0" w:space="0" w:color="auto"/>
            <w:bottom w:val="none" w:sz="0" w:space="0" w:color="auto"/>
            <w:right w:val="none" w:sz="0" w:space="0" w:color="auto"/>
          </w:divBdr>
          <w:divsChild>
            <w:div w:id="2044556130">
              <w:marLeft w:val="0"/>
              <w:marRight w:val="0"/>
              <w:marTop w:val="0"/>
              <w:marBottom w:val="0"/>
              <w:divBdr>
                <w:top w:val="none" w:sz="0" w:space="0" w:color="auto"/>
                <w:left w:val="none" w:sz="0" w:space="0" w:color="auto"/>
                <w:bottom w:val="none" w:sz="0" w:space="0" w:color="auto"/>
                <w:right w:val="none" w:sz="0" w:space="0" w:color="auto"/>
              </w:divBdr>
            </w:div>
            <w:div w:id="703211327">
              <w:marLeft w:val="0"/>
              <w:marRight w:val="0"/>
              <w:marTop w:val="0"/>
              <w:marBottom w:val="0"/>
              <w:divBdr>
                <w:top w:val="none" w:sz="0" w:space="0" w:color="auto"/>
                <w:left w:val="none" w:sz="0" w:space="0" w:color="auto"/>
                <w:bottom w:val="none" w:sz="0" w:space="0" w:color="auto"/>
                <w:right w:val="none" w:sz="0" w:space="0" w:color="auto"/>
              </w:divBdr>
            </w:div>
            <w:div w:id="7337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18782077">
      <w:bodyDiv w:val="1"/>
      <w:marLeft w:val="0"/>
      <w:marRight w:val="0"/>
      <w:marTop w:val="0"/>
      <w:marBottom w:val="0"/>
      <w:divBdr>
        <w:top w:val="none" w:sz="0" w:space="0" w:color="auto"/>
        <w:left w:val="none" w:sz="0" w:space="0" w:color="auto"/>
        <w:bottom w:val="none" w:sz="0" w:space="0" w:color="auto"/>
        <w:right w:val="none" w:sz="0" w:space="0" w:color="auto"/>
      </w:divBdr>
      <w:divsChild>
        <w:div w:id="725418545">
          <w:marLeft w:val="0"/>
          <w:marRight w:val="0"/>
          <w:marTop w:val="0"/>
          <w:marBottom w:val="0"/>
          <w:divBdr>
            <w:top w:val="none" w:sz="0" w:space="0" w:color="auto"/>
            <w:left w:val="none" w:sz="0" w:space="0" w:color="auto"/>
            <w:bottom w:val="none" w:sz="0" w:space="0" w:color="auto"/>
            <w:right w:val="none" w:sz="0" w:space="0" w:color="auto"/>
          </w:divBdr>
          <w:divsChild>
            <w:div w:id="32075480">
              <w:marLeft w:val="0"/>
              <w:marRight w:val="0"/>
              <w:marTop w:val="0"/>
              <w:marBottom w:val="0"/>
              <w:divBdr>
                <w:top w:val="none" w:sz="0" w:space="0" w:color="auto"/>
                <w:left w:val="none" w:sz="0" w:space="0" w:color="auto"/>
                <w:bottom w:val="none" w:sz="0" w:space="0" w:color="auto"/>
                <w:right w:val="none" w:sz="0" w:space="0" w:color="auto"/>
              </w:divBdr>
            </w:div>
            <w:div w:id="1896240185">
              <w:marLeft w:val="0"/>
              <w:marRight w:val="0"/>
              <w:marTop w:val="0"/>
              <w:marBottom w:val="0"/>
              <w:divBdr>
                <w:top w:val="none" w:sz="0" w:space="0" w:color="auto"/>
                <w:left w:val="none" w:sz="0" w:space="0" w:color="auto"/>
                <w:bottom w:val="none" w:sz="0" w:space="0" w:color="auto"/>
                <w:right w:val="none" w:sz="0" w:space="0" w:color="auto"/>
              </w:divBdr>
            </w:div>
            <w:div w:id="8907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04472287">
      <w:bodyDiv w:val="1"/>
      <w:marLeft w:val="0"/>
      <w:marRight w:val="0"/>
      <w:marTop w:val="0"/>
      <w:marBottom w:val="0"/>
      <w:divBdr>
        <w:top w:val="none" w:sz="0" w:space="0" w:color="auto"/>
        <w:left w:val="none" w:sz="0" w:space="0" w:color="auto"/>
        <w:bottom w:val="none" w:sz="0" w:space="0" w:color="auto"/>
        <w:right w:val="none" w:sz="0" w:space="0" w:color="auto"/>
      </w:divBdr>
      <w:divsChild>
        <w:div w:id="1711762014">
          <w:marLeft w:val="0"/>
          <w:marRight w:val="0"/>
          <w:marTop w:val="0"/>
          <w:marBottom w:val="0"/>
          <w:divBdr>
            <w:top w:val="none" w:sz="0" w:space="0" w:color="auto"/>
            <w:left w:val="none" w:sz="0" w:space="0" w:color="auto"/>
            <w:bottom w:val="none" w:sz="0" w:space="0" w:color="auto"/>
            <w:right w:val="none" w:sz="0" w:space="0" w:color="auto"/>
          </w:divBdr>
          <w:divsChild>
            <w:div w:id="74221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27315521">
      <w:bodyDiv w:val="1"/>
      <w:marLeft w:val="0"/>
      <w:marRight w:val="0"/>
      <w:marTop w:val="0"/>
      <w:marBottom w:val="0"/>
      <w:divBdr>
        <w:top w:val="none" w:sz="0" w:space="0" w:color="auto"/>
        <w:left w:val="none" w:sz="0" w:space="0" w:color="auto"/>
        <w:bottom w:val="none" w:sz="0" w:space="0" w:color="auto"/>
        <w:right w:val="none" w:sz="0" w:space="0" w:color="auto"/>
      </w:divBdr>
      <w:divsChild>
        <w:div w:id="1522355067">
          <w:marLeft w:val="0"/>
          <w:marRight w:val="0"/>
          <w:marTop w:val="0"/>
          <w:marBottom w:val="0"/>
          <w:divBdr>
            <w:top w:val="none" w:sz="0" w:space="0" w:color="auto"/>
            <w:left w:val="none" w:sz="0" w:space="0" w:color="auto"/>
            <w:bottom w:val="none" w:sz="0" w:space="0" w:color="auto"/>
            <w:right w:val="none" w:sz="0" w:space="0" w:color="auto"/>
          </w:divBdr>
          <w:divsChild>
            <w:div w:id="106760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59.png"/><Relationship Id="rId84" Type="http://schemas.openxmlformats.org/officeDocument/2006/relationships/footer" Target="footer1.xml"/><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5.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6.png"/><Relationship Id="rId69" Type="http://schemas.openxmlformats.org/officeDocument/2006/relationships/image" Target="media/image60.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3.png"/><Relationship Id="rId80" Type="http://schemas.openxmlformats.org/officeDocument/2006/relationships/hyperlink" Target="https://developer.mozilla.org/en-US/docs/Web/HTML/Block-level_elements"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css-tricks.com/snippets/css/a-guide-to-flexbox/"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70" Type="http://schemas.openxmlformats.org/officeDocument/2006/relationships/image" Target="media/image61.png"/><Relationship Id="rId75" Type="http://schemas.openxmlformats.org/officeDocument/2006/relationships/hyperlink" Target="https://www.w3schools.com/css/css_grid.asp" TargetMode="External"/><Relationship Id="rId83" Type="http://schemas.openxmlformats.org/officeDocument/2006/relationships/hyperlink" Target="http://www.w3schools.com/css/css_boxmodel.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css-tricks.com/snippets/css/a-guide-to-flexbox/" TargetMode="External"/><Relationship Id="rId65" Type="http://schemas.openxmlformats.org/officeDocument/2006/relationships/image" Target="media/image57.png"/><Relationship Id="rId73" Type="http://schemas.openxmlformats.org/officeDocument/2006/relationships/image" Target="media/image64.png"/><Relationship Id="rId78" Type="http://schemas.openxmlformats.org/officeDocument/2006/relationships/image" Target="media/image68.png"/><Relationship Id="rId81" Type="http://schemas.openxmlformats.org/officeDocument/2006/relationships/hyperlink" Target="https://css-tricks.com/almanac/properties/d/display"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hyperlink" Target="http://www.w3.org/TR/CSS2/box.html"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4</TotalTime>
  <Pages>31</Pages>
  <Words>5568</Words>
  <Characters>3174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Hayam Wuruk884</cp:lastModifiedBy>
  <cp:revision>309</cp:revision>
  <cp:lastPrinted>2024-09-07T03:24:00Z</cp:lastPrinted>
  <dcterms:created xsi:type="dcterms:W3CDTF">2019-02-08T21:55:00Z</dcterms:created>
  <dcterms:modified xsi:type="dcterms:W3CDTF">2024-09-07T03:27:00Z</dcterms:modified>
</cp:coreProperties>
</file>